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B6DE4" w:rsidRDefault="006B6DE4">
      <w:pPr>
        <w:rPr>
          <w:rFonts w:ascii="Calibri" w:hAnsi="Calibri"/>
          <w:lang w:val="en-US"/>
        </w:rPr>
      </w:pPr>
    </w:p>
    <w:p w:rsidR="00471DCB" w:rsidRPr="00561393" w:rsidRDefault="00561393">
      <w:pPr>
        <w:rPr>
          <w:b/>
          <w:sz w:val="24"/>
          <w:lang w:val="en-US"/>
        </w:rPr>
      </w:pPr>
      <w:r w:rsidRPr="00561393">
        <w:rPr>
          <w:b/>
          <w:sz w:val="24"/>
          <w:lang w:val="en-US"/>
        </w:rPr>
        <w:t>Grammar after Following Function:</w:t>
      </w:r>
    </w:p>
    <w:p w:rsidR="00561393" w:rsidRPr="00561393" w:rsidRDefault="00561393" w:rsidP="00561393">
      <w:pPr>
        <w:pStyle w:val="ListParagraph"/>
        <w:numPr>
          <w:ilvl w:val="0"/>
          <w:numId w:val="4"/>
        </w:numPr>
        <w:rPr>
          <w:lang w:val="en-US"/>
        </w:rPr>
      </w:pPr>
      <w:r w:rsidRPr="00561393">
        <w:rPr>
          <w:lang w:val="en-US"/>
        </w:rPr>
        <w:t>Removing Ambiguity</w:t>
      </w:r>
    </w:p>
    <w:p w:rsidR="00561393" w:rsidRPr="00561393" w:rsidRDefault="00561393" w:rsidP="00561393">
      <w:pPr>
        <w:pStyle w:val="ListParagraph"/>
        <w:numPr>
          <w:ilvl w:val="0"/>
          <w:numId w:val="4"/>
        </w:numPr>
        <w:rPr>
          <w:lang w:val="en-US"/>
        </w:rPr>
      </w:pPr>
      <w:r w:rsidRPr="00561393">
        <w:rPr>
          <w:lang w:val="en-US"/>
        </w:rPr>
        <w:t>Removing Left Recursion</w:t>
      </w:r>
    </w:p>
    <w:p w:rsidR="00561393" w:rsidRPr="00561393" w:rsidRDefault="00561393" w:rsidP="00561393">
      <w:pPr>
        <w:pStyle w:val="ListParagraph"/>
        <w:numPr>
          <w:ilvl w:val="0"/>
          <w:numId w:val="4"/>
        </w:numPr>
        <w:rPr>
          <w:lang w:val="en-US"/>
        </w:rPr>
      </w:pPr>
      <w:r w:rsidRPr="00561393">
        <w:rPr>
          <w:lang w:val="en-US"/>
        </w:rPr>
        <w:t xml:space="preserve">Left Factoring  </w:t>
      </w:r>
    </w:p>
    <w:p w:rsidR="00561393" w:rsidRDefault="00561393">
      <w:pPr>
        <w:rPr>
          <w:lang w:val="en-US"/>
        </w:rPr>
      </w:pPr>
    </w:p>
    <w:p w:rsidR="00DD105D" w:rsidRDefault="00DD105D">
      <w:pPr>
        <w:rPr>
          <w:lang w:val="en-US"/>
        </w:rPr>
      </w:pPr>
    </w:p>
    <w:p w:rsidR="00561393" w:rsidRPr="00561393" w:rsidRDefault="00561393">
      <w:pPr>
        <w:rPr>
          <w:lang w:val="en-US"/>
        </w:rPr>
      </w:pPr>
    </w:p>
    <w:tbl>
      <w:tblPr>
        <w:tblStyle w:val="TableGrid"/>
        <w:tblW w:w="9214" w:type="dxa"/>
        <w:tblInd w:w="-147" w:type="dxa"/>
        <w:tblLook w:val="04A0" w:firstRow="1" w:lastRow="0" w:firstColumn="1" w:lastColumn="0" w:noHBand="0" w:noVBand="1"/>
      </w:tblPr>
      <w:tblGrid>
        <w:gridCol w:w="851"/>
        <w:gridCol w:w="8363"/>
      </w:tblGrid>
      <w:tr w:rsidR="00BF57E8" w:rsidTr="00E177A0">
        <w:tc>
          <w:tcPr>
            <w:tcW w:w="851" w:type="dxa"/>
          </w:tcPr>
          <w:p w:rsidR="00BF57E8" w:rsidRPr="00E177A0" w:rsidRDefault="00151BBC" w:rsidP="00C823E4">
            <w:pPr>
              <w:jc w:val="center"/>
              <w:rPr>
                <w:b/>
                <w:lang w:val="en-US"/>
              </w:rPr>
            </w:pPr>
            <w:proofErr w:type="spellStart"/>
            <w:r w:rsidRPr="00E177A0">
              <w:rPr>
                <w:b/>
                <w:lang w:val="en-US"/>
              </w:rPr>
              <w:t>S.No</w:t>
            </w:r>
            <w:proofErr w:type="spellEnd"/>
          </w:p>
        </w:tc>
        <w:tc>
          <w:tcPr>
            <w:tcW w:w="8363" w:type="dxa"/>
          </w:tcPr>
          <w:p w:rsidR="00BF57E8" w:rsidRPr="00CB4BCF" w:rsidRDefault="00E177A0" w:rsidP="00C823E4">
            <w:pPr>
              <w:jc w:val="center"/>
              <w:rPr>
                <w:b/>
                <w:lang w:val="en-US"/>
              </w:rPr>
            </w:pPr>
            <w:r w:rsidRPr="00CB4BCF">
              <w:rPr>
                <w:b/>
                <w:sz w:val="28"/>
                <w:lang w:val="en-US"/>
              </w:rPr>
              <w:t>Grammar</w:t>
            </w:r>
          </w:p>
        </w:tc>
      </w:tr>
      <w:tr w:rsidR="00BF57E8" w:rsidTr="00E177A0">
        <w:tc>
          <w:tcPr>
            <w:tcW w:w="851" w:type="dxa"/>
          </w:tcPr>
          <w:p w:rsidR="00BF57E8" w:rsidRPr="00482019" w:rsidRDefault="00BF57E8" w:rsidP="00482019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8363" w:type="dxa"/>
          </w:tcPr>
          <w:p w:rsidR="00BF57E8" w:rsidRPr="00D23DB2" w:rsidRDefault="00BF57E8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Function 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  <w:t>Type identifier ( ArgList ) CompoundStmt</w:t>
            </w:r>
          </w:p>
        </w:tc>
      </w:tr>
      <w:tr w:rsidR="00BF57E8" w:rsidTr="00E177A0">
        <w:tc>
          <w:tcPr>
            <w:tcW w:w="851" w:type="dxa"/>
          </w:tcPr>
          <w:p w:rsidR="00BF57E8" w:rsidRPr="00482019" w:rsidRDefault="00BF57E8" w:rsidP="00482019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8363" w:type="dxa"/>
          </w:tcPr>
          <w:p w:rsidR="00BF57E8" w:rsidRPr="00D23DB2" w:rsidRDefault="00BF57E8" w:rsidP="00471DCB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>ArgList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ARG  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>Arg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list’</w:t>
            </w:r>
          </w:p>
        </w:tc>
      </w:tr>
      <w:tr w:rsidR="00BF57E8" w:rsidTr="00E177A0">
        <w:tc>
          <w:tcPr>
            <w:tcW w:w="851" w:type="dxa"/>
          </w:tcPr>
          <w:p w:rsidR="00BF57E8" w:rsidRPr="00482019" w:rsidRDefault="00BF57E8" w:rsidP="00482019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8363" w:type="dxa"/>
          </w:tcPr>
          <w:p w:rsidR="00BF57E8" w:rsidRPr="00D23DB2" w:rsidRDefault="00BF57E8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proofErr w:type="spellStart"/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>Arglist</w:t>
            </w:r>
            <w:proofErr w:type="spellEnd"/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>’</w:t>
            </w:r>
            <w:r w:rsidR="00477CC1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  </w:t>
            </w:r>
            <w:r w:rsidR="00477CC1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,</w:t>
            </w:r>
            <w:proofErr w:type="spellStart"/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>Arglist</w:t>
            </w:r>
            <w:proofErr w:type="spellEnd"/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>’</w:t>
            </w:r>
          </w:p>
        </w:tc>
      </w:tr>
      <w:tr w:rsidR="00BF57E8" w:rsidTr="00E177A0">
        <w:tc>
          <w:tcPr>
            <w:tcW w:w="851" w:type="dxa"/>
          </w:tcPr>
          <w:p w:rsidR="00BF57E8" w:rsidRPr="00482019" w:rsidRDefault="00BF57E8" w:rsidP="00482019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8363" w:type="dxa"/>
          </w:tcPr>
          <w:p w:rsidR="00BF57E8" w:rsidRPr="00D23DB2" w:rsidRDefault="00BF57E8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>Arglist’</w:t>
            </w:r>
            <w:r w:rsidR="00477CC1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  </w:t>
            </w:r>
            <w:r w:rsidR="00477CC1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="00060581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</w:t>
            </w:r>
            <w:r w:rsidR="00060581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  <w:r w:rsidR="00060581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Symbol" w:char="F065"/>
            </w:r>
          </w:p>
        </w:tc>
      </w:tr>
      <w:tr w:rsidR="00BF57E8" w:rsidTr="00E177A0">
        <w:tc>
          <w:tcPr>
            <w:tcW w:w="851" w:type="dxa"/>
          </w:tcPr>
          <w:p w:rsidR="00BF57E8" w:rsidRPr="00482019" w:rsidRDefault="00BF57E8" w:rsidP="00482019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8363" w:type="dxa"/>
          </w:tcPr>
          <w:p w:rsidR="00BF57E8" w:rsidRPr="00D23DB2" w:rsidRDefault="00BF57E8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>Arg</w:t>
            </w:r>
            <w:r w:rsidR="00477CC1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       </w:t>
            </w:r>
            <w:r w:rsidR="00477CC1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>type identifier</w:t>
            </w:r>
          </w:p>
        </w:tc>
      </w:tr>
      <w:tr w:rsidR="00BF57E8" w:rsidTr="00E177A0">
        <w:tc>
          <w:tcPr>
            <w:tcW w:w="851" w:type="dxa"/>
          </w:tcPr>
          <w:p w:rsidR="00BF57E8" w:rsidRPr="00482019" w:rsidRDefault="00BF57E8" w:rsidP="00482019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8363" w:type="dxa"/>
          </w:tcPr>
          <w:p w:rsidR="00BF57E8" w:rsidRPr="00D23DB2" w:rsidRDefault="00477CC1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Declaration 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="00726B60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type </w:t>
            </w:r>
            <w:proofErr w:type="spellStart"/>
            <w:r w:rsidR="00726B60">
              <w:rPr>
                <w:rFonts w:ascii="Courier New" w:hAnsi="Courier New" w:cs="Courier New"/>
                <w:sz w:val="20"/>
                <w:szCs w:val="20"/>
                <w:lang w:val="en-US"/>
              </w:rPr>
              <w:t>identlist</w:t>
            </w:r>
            <w:proofErr w:type="spellEnd"/>
            <w:r w:rsidR="00726B60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;</w:t>
            </w:r>
          </w:p>
        </w:tc>
      </w:tr>
      <w:tr w:rsidR="00BF57E8" w:rsidTr="00E177A0">
        <w:tc>
          <w:tcPr>
            <w:tcW w:w="851" w:type="dxa"/>
          </w:tcPr>
          <w:p w:rsidR="00BF57E8" w:rsidRPr="00482019" w:rsidRDefault="00BF57E8" w:rsidP="00482019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8363" w:type="dxa"/>
          </w:tcPr>
          <w:p w:rsidR="00BF57E8" w:rsidRPr="00D23DB2" w:rsidRDefault="00BF57E8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>Type</w:t>
            </w:r>
            <w:r w:rsidR="00477CC1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      </w:t>
            </w:r>
            <w:r w:rsidR="00477CC1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int</w:t>
            </w:r>
          </w:p>
        </w:tc>
      </w:tr>
      <w:tr w:rsidR="00BF57E8" w:rsidTr="00E177A0">
        <w:tc>
          <w:tcPr>
            <w:tcW w:w="851" w:type="dxa"/>
          </w:tcPr>
          <w:p w:rsidR="00BF57E8" w:rsidRPr="00482019" w:rsidRDefault="00BF57E8" w:rsidP="00482019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8363" w:type="dxa"/>
          </w:tcPr>
          <w:p w:rsidR="00BF57E8" w:rsidRPr="00D23DB2" w:rsidRDefault="00BF57E8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>Type</w:t>
            </w:r>
            <w:r w:rsidR="00477CC1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      </w:t>
            </w:r>
            <w:r w:rsidR="00477CC1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>float</w:t>
            </w:r>
          </w:p>
        </w:tc>
      </w:tr>
      <w:tr w:rsidR="00BF57E8" w:rsidTr="00E177A0">
        <w:tc>
          <w:tcPr>
            <w:tcW w:w="851" w:type="dxa"/>
          </w:tcPr>
          <w:p w:rsidR="00BF57E8" w:rsidRPr="00482019" w:rsidRDefault="00BF57E8" w:rsidP="00482019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8363" w:type="dxa"/>
          </w:tcPr>
          <w:p w:rsidR="00BF57E8" w:rsidRPr="00D23DB2" w:rsidRDefault="00BF57E8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proofErr w:type="spellStart"/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>Identilist</w:t>
            </w:r>
            <w:proofErr w:type="spellEnd"/>
            <w:r w:rsidR="00477CC1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    </w:t>
            </w:r>
            <w:r w:rsidR="00477CC1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identifier </w:t>
            </w:r>
            <w:proofErr w:type="spellStart"/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>identifier</w:t>
            </w:r>
            <w:r w:rsidR="00CF5075">
              <w:rPr>
                <w:rFonts w:ascii="Courier New" w:hAnsi="Courier New" w:cs="Courier New"/>
                <w:sz w:val="20"/>
                <w:szCs w:val="20"/>
                <w:lang w:val="en-US"/>
              </w:rPr>
              <w:t>list</w:t>
            </w:r>
            <w:proofErr w:type="spellEnd"/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>’</w:t>
            </w:r>
          </w:p>
        </w:tc>
      </w:tr>
      <w:tr w:rsidR="00BF57E8" w:rsidTr="00E177A0">
        <w:tc>
          <w:tcPr>
            <w:tcW w:w="851" w:type="dxa"/>
          </w:tcPr>
          <w:p w:rsidR="00BF57E8" w:rsidRPr="00482019" w:rsidRDefault="00BF57E8" w:rsidP="00482019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8363" w:type="dxa"/>
          </w:tcPr>
          <w:p w:rsidR="00BF57E8" w:rsidRPr="00D23DB2" w:rsidRDefault="00BF57E8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proofErr w:type="spellStart"/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>Identifierlist</w:t>
            </w:r>
            <w:proofErr w:type="spellEnd"/>
            <w:r w:rsidR="00477CC1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’ </w:t>
            </w:r>
            <w:r w:rsidR="00477CC1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>,</w:t>
            </w:r>
            <w:r w:rsidR="00004231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identifier </w:t>
            </w:r>
            <w:proofErr w:type="spellStart"/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>identifierlist</w:t>
            </w:r>
            <w:proofErr w:type="spellEnd"/>
            <w:r w:rsidR="004B6366">
              <w:rPr>
                <w:rFonts w:ascii="Courier New" w:hAnsi="Courier New" w:cs="Courier New"/>
                <w:sz w:val="20"/>
                <w:szCs w:val="20"/>
                <w:lang w:val="en-US"/>
              </w:rPr>
              <w:t>’</w:t>
            </w:r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</w:t>
            </w:r>
          </w:p>
        </w:tc>
      </w:tr>
      <w:tr w:rsidR="00BF57E8" w:rsidTr="00E177A0">
        <w:tc>
          <w:tcPr>
            <w:tcW w:w="851" w:type="dxa"/>
          </w:tcPr>
          <w:p w:rsidR="00BF57E8" w:rsidRDefault="00BF57E8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BF57E8" w:rsidRPr="00D23DB2" w:rsidRDefault="00BF57E8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>Identifierlist</w:t>
            </w:r>
            <w:r w:rsidR="00477CC1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’ </w:t>
            </w:r>
            <w:r w:rsidR="00477CC1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="00477CC1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="00A64038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  <w:r w:rsidR="00A64038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Symbol" w:char="F065"/>
            </w:r>
          </w:p>
        </w:tc>
      </w:tr>
      <w:tr w:rsidR="00BF57E8" w:rsidTr="00E177A0">
        <w:tc>
          <w:tcPr>
            <w:tcW w:w="851" w:type="dxa"/>
          </w:tcPr>
          <w:p w:rsidR="00BF57E8" w:rsidRDefault="00BF57E8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BF57E8" w:rsidRPr="00D23DB2" w:rsidRDefault="00BF57E8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>Stmt</w:t>
            </w:r>
            <w:r w:rsidR="00477CC1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      </w:t>
            </w:r>
            <w:r w:rsidR="00477CC1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="000103BE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="0077093A"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>F</w:t>
            </w:r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>orstmt</w:t>
            </w:r>
          </w:p>
        </w:tc>
      </w:tr>
      <w:tr w:rsidR="00BF57E8" w:rsidTr="00E177A0">
        <w:tc>
          <w:tcPr>
            <w:tcW w:w="851" w:type="dxa"/>
          </w:tcPr>
          <w:p w:rsidR="00BF57E8" w:rsidRDefault="00BF57E8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BF57E8" w:rsidRPr="00D23DB2" w:rsidRDefault="00BF57E8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>Stmt</w:t>
            </w:r>
            <w:r w:rsidR="00477CC1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      </w:t>
            </w:r>
            <w:r w:rsidR="00477CC1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="0077093A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WhileStmt</w:t>
            </w:r>
          </w:p>
        </w:tc>
      </w:tr>
      <w:tr w:rsidR="00BF57E8" w:rsidTr="00E177A0">
        <w:tc>
          <w:tcPr>
            <w:tcW w:w="851" w:type="dxa"/>
          </w:tcPr>
          <w:p w:rsidR="00BF57E8" w:rsidRDefault="00BF57E8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77093A" w:rsidRPr="00D23DB2" w:rsidRDefault="00BF57E8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>Stmt</w:t>
            </w:r>
            <w:r w:rsidR="00477CC1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      </w:t>
            </w:r>
            <w:r w:rsidR="00477CC1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="0001443D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="0077093A"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>Expr ;</w:t>
            </w:r>
          </w:p>
        </w:tc>
      </w:tr>
      <w:tr w:rsidR="00BF57E8" w:rsidTr="00E177A0">
        <w:tc>
          <w:tcPr>
            <w:tcW w:w="851" w:type="dxa"/>
          </w:tcPr>
          <w:p w:rsidR="00BF57E8" w:rsidRDefault="00BF57E8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BF57E8" w:rsidRPr="00D23DB2" w:rsidRDefault="0077093A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>Stmt</w:t>
            </w:r>
            <w:r w:rsidR="00477CC1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      </w:t>
            </w:r>
            <w:r w:rsidR="00477CC1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="0001443D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>IfStmt</w:t>
            </w:r>
          </w:p>
        </w:tc>
      </w:tr>
      <w:tr w:rsidR="00BF57E8" w:rsidTr="00475743">
        <w:trPr>
          <w:trHeight w:val="51"/>
        </w:trPr>
        <w:tc>
          <w:tcPr>
            <w:tcW w:w="851" w:type="dxa"/>
          </w:tcPr>
          <w:p w:rsidR="00BF57E8" w:rsidRDefault="00BF57E8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BF57E8" w:rsidRPr="00D23DB2" w:rsidRDefault="0077093A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>Stmt</w:t>
            </w:r>
            <w:r w:rsidR="00477CC1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      </w:t>
            </w:r>
            <w:r w:rsidR="00477CC1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="0001443D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>CompoundStmt</w:t>
            </w:r>
          </w:p>
        </w:tc>
      </w:tr>
      <w:tr w:rsidR="00BF57E8" w:rsidTr="00E177A0">
        <w:tc>
          <w:tcPr>
            <w:tcW w:w="851" w:type="dxa"/>
          </w:tcPr>
          <w:p w:rsidR="00BF57E8" w:rsidRDefault="00BF57E8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77093A" w:rsidRPr="00D23DB2" w:rsidRDefault="0077093A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>Stmt</w:t>
            </w:r>
            <w:r w:rsidR="00477CC1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      </w:t>
            </w:r>
            <w:r w:rsidR="00477CC1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="0001443D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>Declaration</w:t>
            </w:r>
          </w:p>
        </w:tc>
      </w:tr>
      <w:tr w:rsidR="00BF57E8" w:rsidTr="00E177A0">
        <w:tc>
          <w:tcPr>
            <w:tcW w:w="851" w:type="dxa"/>
          </w:tcPr>
          <w:p w:rsidR="00BF57E8" w:rsidRDefault="00BF57E8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BF57E8" w:rsidRPr="00D23DB2" w:rsidRDefault="0077093A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>Stmt</w:t>
            </w:r>
            <w:r w:rsidR="00477CC1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      </w:t>
            </w:r>
            <w:r w:rsidR="00477CC1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;</w:t>
            </w:r>
          </w:p>
        </w:tc>
      </w:tr>
      <w:tr w:rsidR="00BF57E8" w:rsidTr="00E177A0">
        <w:tc>
          <w:tcPr>
            <w:tcW w:w="851" w:type="dxa"/>
          </w:tcPr>
          <w:p w:rsidR="00BF57E8" w:rsidRDefault="00BF57E8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BF57E8" w:rsidRPr="00D23DB2" w:rsidRDefault="0077093A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>ForStmt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  <w:t>for &lt; Expr ; OptExpr ; OptExpr &gt; Stmt</w:t>
            </w:r>
          </w:p>
        </w:tc>
      </w:tr>
      <w:tr w:rsidR="0077093A" w:rsidTr="00E177A0">
        <w:tc>
          <w:tcPr>
            <w:tcW w:w="851" w:type="dxa"/>
          </w:tcPr>
          <w:p w:rsidR="0077093A" w:rsidRDefault="0077093A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77093A" w:rsidRPr="00D23DB2" w:rsidRDefault="0077093A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>OptExpr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  <w:t>Expr</w:t>
            </w:r>
          </w:p>
        </w:tc>
      </w:tr>
      <w:tr w:rsidR="0077093A" w:rsidTr="00E177A0">
        <w:tc>
          <w:tcPr>
            <w:tcW w:w="851" w:type="dxa"/>
          </w:tcPr>
          <w:p w:rsidR="0077093A" w:rsidRDefault="0077093A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77093A" w:rsidRPr="00D23DB2" w:rsidRDefault="0077093A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>OptExpr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  <w:t xml:space="preserve"> 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Symbol" w:char="F065"/>
            </w:r>
          </w:p>
        </w:tc>
      </w:tr>
      <w:tr w:rsidR="0077093A" w:rsidTr="00E177A0">
        <w:tc>
          <w:tcPr>
            <w:tcW w:w="851" w:type="dxa"/>
          </w:tcPr>
          <w:p w:rsidR="0077093A" w:rsidRDefault="0077093A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77093A" w:rsidRPr="00D23DB2" w:rsidRDefault="0077093A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>WhileStmt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  <w:t>while &lt; Expr &gt; Stmt</w:t>
            </w:r>
          </w:p>
        </w:tc>
      </w:tr>
      <w:tr w:rsidR="0077093A" w:rsidTr="00E177A0">
        <w:tc>
          <w:tcPr>
            <w:tcW w:w="851" w:type="dxa"/>
          </w:tcPr>
          <w:p w:rsidR="0077093A" w:rsidRDefault="0077093A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77093A" w:rsidRPr="00D23DB2" w:rsidRDefault="0077093A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>IfStmt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  <w:t>if &lt; Expr &gt; Stmt</w:t>
            </w:r>
            <w:r w:rsidR="00567255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>ElsePart</w:t>
            </w:r>
          </w:p>
        </w:tc>
      </w:tr>
      <w:tr w:rsidR="0077093A" w:rsidTr="00E177A0">
        <w:tc>
          <w:tcPr>
            <w:tcW w:w="851" w:type="dxa"/>
          </w:tcPr>
          <w:p w:rsidR="0077093A" w:rsidRDefault="0077093A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77093A" w:rsidRPr="00D23DB2" w:rsidRDefault="0077093A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>ElsePart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  <w:t xml:space="preserve">else Stmt </w:t>
            </w:r>
          </w:p>
        </w:tc>
      </w:tr>
      <w:tr w:rsidR="0077093A" w:rsidTr="00303414">
        <w:trPr>
          <w:trHeight w:val="555"/>
        </w:trPr>
        <w:tc>
          <w:tcPr>
            <w:tcW w:w="851" w:type="dxa"/>
          </w:tcPr>
          <w:p w:rsidR="0077093A" w:rsidRDefault="0077093A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77093A" w:rsidRPr="00D23DB2" w:rsidRDefault="0077093A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>ElsePart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Symbol" w:char="F065"/>
            </w:r>
          </w:p>
        </w:tc>
      </w:tr>
      <w:tr w:rsidR="0077093A" w:rsidTr="00E177A0">
        <w:tc>
          <w:tcPr>
            <w:tcW w:w="851" w:type="dxa"/>
          </w:tcPr>
          <w:p w:rsidR="0077093A" w:rsidRDefault="0077093A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77093A" w:rsidRPr="00D23DB2" w:rsidRDefault="0077093A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>CompoundStmt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  <w:t>[ StmtList ]</w:t>
            </w:r>
          </w:p>
        </w:tc>
      </w:tr>
      <w:tr w:rsidR="0077093A" w:rsidTr="00E177A0">
        <w:tc>
          <w:tcPr>
            <w:tcW w:w="851" w:type="dxa"/>
          </w:tcPr>
          <w:p w:rsidR="0077093A" w:rsidRDefault="0077093A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77093A" w:rsidRPr="00D23DB2" w:rsidRDefault="0077093A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>StmtList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Stmt 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>StmtList</w:t>
            </w:r>
          </w:p>
        </w:tc>
      </w:tr>
      <w:tr w:rsidR="0077093A" w:rsidTr="00C823E4">
        <w:trPr>
          <w:trHeight w:val="273"/>
        </w:trPr>
        <w:tc>
          <w:tcPr>
            <w:tcW w:w="851" w:type="dxa"/>
          </w:tcPr>
          <w:p w:rsidR="0077093A" w:rsidRDefault="0077093A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77093A" w:rsidRPr="00D23DB2" w:rsidRDefault="0077093A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>StmtList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Symbol" w:char="F065"/>
            </w:r>
          </w:p>
          <w:p w:rsidR="0077093A" w:rsidRPr="00D23DB2" w:rsidRDefault="0077093A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</w:tc>
      </w:tr>
      <w:tr w:rsidR="00486B5F" w:rsidTr="00E177A0">
        <w:trPr>
          <w:trHeight w:val="346"/>
        </w:trPr>
        <w:tc>
          <w:tcPr>
            <w:tcW w:w="851" w:type="dxa"/>
          </w:tcPr>
          <w:p w:rsidR="00486B5F" w:rsidRDefault="00486B5F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486B5F" w:rsidRPr="005B7DF4" w:rsidRDefault="00486B5F" w:rsidP="00E07BC6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</w:pP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>Expr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="00F63C89"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</w:r>
            <w:r w:rsidR="000231B9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identifier </w:t>
            </w:r>
            <w:r w:rsidR="00E40135">
              <w:rPr>
                <w:rFonts w:ascii="Courier New" w:hAnsi="Courier New" w:cs="Courier New"/>
                <w:color w:val="000000"/>
                <w:sz w:val="20"/>
                <w:szCs w:val="20"/>
              </w:rPr>
              <w:t>:</w:t>
            </w:r>
            <w:r w:rsidR="00F63C89">
              <w:rPr>
                <w:rFonts w:ascii="Courier New" w:hAnsi="Courier New" w:cs="Courier New"/>
                <w:color w:val="000000"/>
                <w:sz w:val="20"/>
                <w:szCs w:val="20"/>
              </w:rPr>
              <w:t>=</w:t>
            </w:r>
            <w:r w:rsidR="00F63C89"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  <w:t>Expr</w:t>
            </w:r>
          </w:p>
        </w:tc>
      </w:tr>
      <w:tr w:rsidR="00F63C89" w:rsidTr="00E177A0">
        <w:trPr>
          <w:trHeight w:val="346"/>
        </w:trPr>
        <w:tc>
          <w:tcPr>
            <w:tcW w:w="851" w:type="dxa"/>
          </w:tcPr>
          <w:p w:rsidR="00F63C89" w:rsidRDefault="00F63C89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F63C89" w:rsidRPr="0007132A" w:rsidRDefault="00F63C89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Expr        </w:t>
            </w:r>
            <w:r w:rsidR="007A1A58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   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>Rvalue</w:t>
            </w:r>
          </w:p>
        </w:tc>
      </w:tr>
      <w:tr w:rsidR="0077093A" w:rsidTr="00E177A0">
        <w:tc>
          <w:tcPr>
            <w:tcW w:w="851" w:type="dxa"/>
          </w:tcPr>
          <w:p w:rsidR="0077093A" w:rsidRDefault="0077093A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77093A" w:rsidRPr="00D23DB2" w:rsidRDefault="0077093A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</w:pP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>Rvalue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  <w:t xml:space="preserve">Mag 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Rvalue’</w:t>
            </w:r>
          </w:p>
        </w:tc>
      </w:tr>
      <w:tr w:rsidR="0077093A" w:rsidTr="00E177A0">
        <w:tc>
          <w:tcPr>
            <w:tcW w:w="851" w:type="dxa"/>
          </w:tcPr>
          <w:p w:rsidR="0077093A" w:rsidRDefault="0077093A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77093A" w:rsidRPr="00D23DB2" w:rsidRDefault="0077093A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</w:pP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Rvalue’     </w:t>
            </w:r>
            <w:r w:rsidR="00D23DB2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 </w:t>
            </w:r>
            <w:r w:rsidR="00CF2D21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 </w:t>
            </w:r>
            <w:r w:rsidR="00855DE1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compare Mag </w:t>
            </w:r>
            <w:proofErr w:type="spellStart"/>
            <w:r w:rsidR="00855DE1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Rvalue</w:t>
            </w:r>
            <w:proofErr w:type="spellEnd"/>
            <w:r w:rsidR="00855DE1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’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br/>
              <w:t xml:space="preserve"> </w:t>
            </w:r>
          </w:p>
        </w:tc>
      </w:tr>
      <w:tr w:rsidR="0077093A" w:rsidTr="00E177A0">
        <w:tc>
          <w:tcPr>
            <w:tcW w:w="851" w:type="dxa"/>
          </w:tcPr>
          <w:p w:rsidR="0077093A" w:rsidRDefault="0077093A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77093A" w:rsidRPr="00D23DB2" w:rsidRDefault="0077093A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</w:pP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Rvalue’</w:t>
            </w:r>
            <w:r w:rsid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    </w:t>
            </w:r>
            <w:r w:rsidR="00D23DB2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Symbol" w:char="F065"/>
            </w:r>
          </w:p>
        </w:tc>
      </w:tr>
      <w:tr w:rsidR="0077093A" w:rsidTr="00E177A0">
        <w:tc>
          <w:tcPr>
            <w:tcW w:w="851" w:type="dxa"/>
          </w:tcPr>
          <w:p w:rsidR="0077093A" w:rsidRDefault="0077093A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77093A" w:rsidRPr="00D23DB2" w:rsidRDefault="0077093A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</w:pP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Compare    </w:t>
            </w:r>
            <w:r w:rsid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="00D23DB2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==</w:t>
            </w:r>
          </w:p>
        </w:tc>
      </w:tr>
      <w:tr w:rsidR="0077093A" w:rsidTr="00E177A0">
        <w:tc>
          <w:tcPr>
            <w:tcW w:w="851" w:type="dxa"/>
          </w:tcPr>
          <w:p w:rsidR="0077093A" w:rsidRDefault="0077093A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77093A" w:rsidRPr="00D23DB2" w:rsidRDefault="0077093A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</w:pP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Compare    </w:t>
            </w:r>
            <w:r w:rsid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="00D23DB2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&lt;</w:t>
            </w:r>
          </w:p>
        </w:tc>
      </w:tr>
      <w:tr w:rsidR="0077093A" w:rsidTr="00E177A0">
        <w:tc>
          <w:tcPr>
            <w:tcW w:w="851" w:type="dxa"/>
          </w:tcPr>
          <w:p w:rsidR="0077093A" w:rsidRDefault="0077093A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77093A" w:rsidRPr="00D23DB2" w:rsidRDefault="0077093A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</w:pP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Compare    </w:t>
            </w:r>
            <w:r w:rsid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="00D23DB2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="00DE63A4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&gt;</w:t>
            </w:r>
          </w:p>
        </w:tc>
      </w:tr>
      <w:tr w:rsidR="0077093A" w:rsidTr="00E177A0">
        <w:tc>
          <w:tcPr>
            <w:tcW w:w="851" w:type="dxa"/>
          </w:tcPr>
          <w:p w:rsidR="0077093A" w:rsidRDefault="0077093A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77093A" w:rsidRPr="00D23DB2" w:rsidRDefault="0077093A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</w:pP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Compare    </w:t>
            </w:r>
            <w:r w:rsid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="00D23DB2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&lt;=</w:t>
            </w:r>
          </w:p>
        </w:tc>
      </w:tr>
      <w:tr w:rsidR="0077093A" w:rsidTr="00E177A0">
        <w:tc>
          <w:tcPr>
            <w:tcW w:w="851" w:type="dxa"/>
          </w:tcPr>
          <w:p w:rsidR="0077093A" w:rsidRDefault="0077093A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77093A" w:rsidRPr="00D23DB2" w:rsidRDefault="0077093A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</w:pP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Compare    </w:t>
            </w:r>
            <w:r w:rsid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="00D23DB2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&gt;=</w:t>
            </w:r>
          </w:p>
        </w:tc>
      </w:tr>
      <w:tr w:rsidR="0077093A" w:rsidTr="00E177A0">
        <w:tc>
          <w:tcPr>
            <w:tcW w:w="851" w:type="dxa"/>
          </w:tcPr>
          <w:p w:rsidR="0077093A" w:rsidRDefault="0077093A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77093A" w:rsidRPr="00D23DB2" w:rsidRDefault="0077093A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</w:pP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Compare    </w:t>
            </w:r>
            <w:r w:rsid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="00D23DB2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="000E2D71"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!=</w:t>
            </w:r>
          </w:p>
        </w:tc>
      </w:tr>
      <w:tr w:rsidR="0077093A" w:rsidTr="00E177A0">
        <w:tc>
          <w:tcPr>
            <w:tcW w:w="851" w:type="dxa"/>
          </w:tcPr>
          <w:p w:rsidR="0077093A" w:rsidRDefault="0077093A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77093A" w:rsidRPr="00D23DB2" w:rsidRDefault="0077093A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</w:pP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Compare    </w:t>
            </w:r>
            <w:r w:rsid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="00D23DB2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="000E2D71"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&lt;&gt;</w:t>
            </w:r>
          </w:p>
        </w:tc>
      </w:tr>
      <w:tr w:rsidR="0077093A" w:rsidTr="00E177A0">
        <w:tc>
          <w:tcPr>
            <w:tcW w:w="851" w:type="dxa"/>
          </w:tcPr>
          <w:p w:rsidR="0077093A" w:rsidRDefault="0077093A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77093A" w:rsidRPr="00D23DB2" w:rsidRDefault="00D23DB2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Mag         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="000E2D71"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Term Mag’</w:t>
            </w:r>
          </w:p>
        </w:tc>
      </w:tr>
      <w:tr w:rsidR="000E2D71" w:rsidTr="00E177A0">
        <w:tc>
          <w:tcPr>
            <w:tcW w:w="851" w:type="dxa"/>
          </w:tcPr>
          <w:p w:rsidR="000E2D71" w:rsidRDefault="000E2D71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0E2D71" w:rsidRPr="00D23DB2" w:rsidRDefault="000E2D71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</w:pP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Mag</w:t>
            </w:r>
            <w:r w:rsid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’        </w:t>
            </w:r>
            <w:r w:rsidR="00D23DB2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+ Term Mag’</w:t>
            </w:r>
          </w:p>
        </w:tc>
      </w:tr>
      <w:tr w:rsidR="000E2D71" w:rsidTr="00E177A0">
        <w:tc>
          <w:tcPr>
            <w:tcW w:w="851" w:type="dxa"/>
          </w:tcPr>
          <w:p w:rsidR="000E2D71" w:rsidRDefault="000E2D71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0E2D71" w:rsidRPr="00D23DB2" w:rsidRDefault="000E2D71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</w:pP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Mag</w:t>
            </w:r>
            <w:r w:rsid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’        </w:t>
            </w:r>
            <w:r w:rsidR="00D23DB2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- Term Mag’</w:t>
            </w:r>
          </w:p>
        </w:tc>
      </w:tr>
      <w:tr w:rsidR="000E2D71" w:rsidTr="00E177A0">
        <w:tc>
          <w:tcPr>
            <w:tcW w:w="851" w:type="dxa"/>
          </w:tcPr>
          <w:p w:rsidR="000E2D71" w:rsidRDefault="000E2D71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0E2D71" w:rsidRPr="00D23DB2" w:rsidRDefault="000E2D71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</w:pP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Mag</w:t>
            </w:r>
            <w:r w:rsid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’        </w:t>
            </w:r>
            <w:r w:rsidR="00D23DB2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 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Symbol" w:char="F065"/>
            </w:r>
          </w:p>
        </w:tc>
      </w:tr>
      <w:tr w:rsidR="000E2D71" w:rsidTr="00E177A0">
        <w:tc>
          <w:tcPr>
            <w:tcW w:w="851" w:type="dxa"/>
          </w:tcPr>
          <w:p w:rsidR="000E2D71" w:rsidRDefault="000E2D71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0E2D71" w:rsidRPr="00D23DB2" w:rsidRDefault="00D23DB2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Term        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="000E2D71"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factor Term’</w:t>
            </w:r>
          </w:p>
        </w:tc>
      </w:tr>
      <w:tr w:rsidR="000E2D71" w:rsidTr="00E177A0">
        <w:tc>
          <w:tcPr>
            <w:tcW w:w="851" w:type="dxa"/>
          </w:tcPr>
          <w:p w:rsidR="000E2D71" w:rsidRDefault="000E2D71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0E2D71" w:rsidRPr="00D23DB2" w:rsidRDefault="000E2D71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</w:pP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erm</w:t>
            </w:r>
            <w:r w:rsid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’       </w:t>
            </w:r>
            <w:r w:rsidR="00D23DB2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* factor Term’</w:t>
            </w:r>
          </w:p>
        </w:tc>
      </w:tr>
      <w:tr w:rsidR="000E2D71" w:rsidTr="00E177A0">
        <w:tc>
          <w:tcPr>
            <w:tcW w:w="851" w:type="dxa"/>
          </w:tcPr>
          <w:p w:rsidR="000E2D71" w:rsidRDefault="000E2D71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0E2D71" w:rsidRPr="00D23DB2" w:rsidRDefault="000E2D71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</w:pP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erm</w:t>
            </w:r>
            <w:r w:rsid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’       </w:t>
            </w:r>
            <w:r w:rsidR="00D23DB2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="00660D2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/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factor Term’</w:t>
            </w:r>
          </w:p>
        </w:tc>
      </w:tr>
      <w:tr w:rsidR="000E2D71" w:rsidTr="00E177A0">
        <w:tc>
          <w:tcPr>
            <w:tcW w:w="851" w:type="dxa"/>
          </w:tcPr>
          <w:p w:rsidR="000E2D71" w:rsidRDefault="000E2D71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0E2D71" w:rsidRPr="00D23DB2" w:rsidRDefault="000E2D71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</w:pP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erm</w:t>
            </w:r>
            <w:r w:rsid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’       </w:t>
            </w:r>
            <w:r w:rsidR="00D23DB2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Symbol" w:char="F065"/>
            </w:r>
          </w:p>
        </w:tc>
      </w:tr>
      <w:tr w:rsidR="000E2D71" w:rsidTr="00E177A0">
        <w:tc>
          <w:tcPr>
            <w:tcW w:w="851" w:type="dxa"/>
          </w:tcPr>
          <w:p w:rsidR="000E2D71" w:rsidRDefault="000E2D71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0E2D71" w:rsidRPr="00D23DB2" w:rsidRDefault="00D23DB2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Factor      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="000E2D71"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identifier </w:t>
            </w:r>
          </w:p>
        </w:tc>
      </w:tr>
      <w:tr w:rsidR="000E2D71" w:rsidTr="00E177A0">
        <w:tc>
          <w:tcPr>
            <w:tcW w:w="851" w:type="dxa"/>
          </w:tcPr>
          <w:p w:rsidR="000E2D71" w:rsidRDefault="000E2D71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0E2D71" w:rsidRPr="00D23DB2" w:rsidRDefault="00D23DB2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Factor      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="000E2D71"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Number </w:t>
            </w:r>
          </w:p>
        </w:tc>
      </w:tr>
      <w:tr w:rsidR="000E2D71" w:rsidTr="00E177A0">
        <w:tc>
          <w:tcPr>
            <w:tcW w:w="851" w:type="dxa"/>
          </w:tcPr>
          <w:p w:rsidR="000E2D71" w:rsidRDefault="000E2D71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0E2D71" w:rsidRPr="00D23DB2" w:rsidRDefault="00D23DB2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Factor      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="000E2D71"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(Expr)</w:t>
            </w:r>
          </w:p>
        </w:tc>
      </w:tr>
      <w:tr w:rsidR="008F2F6F" w:rsidTr="00E177A0">
        <w:tc>
          <w:tcPr>
            <w:tcW w:w="851" w:type="dxa"/>
          </w:tcPr>
          <w:p w:rsidR="008F2F6F" w:rsidRDefault="008F2F6F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8F2F6F" w:rsidRDefault="008F2F6F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Boolexpr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   -&gt; </w:t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>identifier</w:t>
            </w:r>
            <w:r>
              <w:rPr>
                <w:rFonts w:ascii="Courier" w:hAnsi="Courier" w:cs="Courier"/>
                <w:color w:val="000000"/>
                <w:sz w:val="20"/>
                <w:szCs w:val="20"/>
                <w:lang w:val="en-US"/>
              </w:rPr>
              <w:t xml:space="preserve"> </w:t>
            </w:r>
            <w:bookmarkStart w:id="0" w:name="_GoBack"/>
            <w:bookmarkEnd w:id="0"/>
            <w:r>
              <w:rPr>
                <w:rFonts w:ascii="Courier" w:hAnsi="Courier" w:cs="Courier"/>
                <w:color w:val="000000"/>
                <w:sz w:val="20"/>
                <w:szCs w:val="20"/>
              </w:rPr>
              <w:t>Compare Mag</w:t>
            </w:r>
          </w:p>
        </w:tc>
      </w:tr>
    </w:tbl>
    <w:p w:rsidR="002958B4" w:rsidRDefault="002958B4"/>
    <w:p w:rsidR="00471DCB" w:rsidRDefault="00471DCB"/>
    <w:p w:rsidR="00471DCB" w:rsidRDefault="00471DCB"/>
    <w:p w:rsidR="00BB0544" w:rsidRDefault="00BB0544"/>
    <w:p w:rsidR="00BB0544" w:rsidRDefault="00BB0544"/>
    <w:p w:rsidR="00BB0544" w:rsidRDefault="00BB0544"/>
    <w:p w:rsidR="00BB0544" w:rsidRDefault="00BB0544"/>
    <w:p w:rsidR="00BB0544" w:rsidRDefault="00BB0544"/>
    <w:p w:rsidR="00BB0544" w:rsidRDefault="00BB0544"/>
    <w:p w:rsidR="00BB0544" w:rsidRDefault="00BB0544"/>
    <w:p w:rsidR="00BB0544" w:rsidRDefault="00BB0544"/>
    <w:p w:rsidR="00BB0544" w:rsidRDefault="00BB0544"/>
    <w:p w:rsidR="00BB0544" w:rsidRDefault="00BB0544"/>
    <w:p w:rsidR="00BB0544" w:rsidRDefault="00BB0544"/>
    <w:p w:rsidR="00BB0544" w:rsidRDefault="00BB0544"/>
    <w:p w:rsidR="00BB0544" w:rsidRDefault="00BB0544"/>
    <w:p w:rsidR="00BB0544" w:rsidRDefault="00BB0544"/>
    <w:p w:rsidR="00BB0544" w:rsidRDefault="00BB0544"/>
    <w:p w:rsidR="00BB0544" w:rsidRDefault="00BB0544"/>
    <w:p w:rsidR="000231B9" w:rsidRDefault="000231B9"/>
    <w:p w:rsidR="000231B9" w:rsidRDefault="000231B9"/>
    <w:p w:rsidR="00BB0544" w:rsidRDefault="00BB0544"/>
    <w:p w:rsidR="00BB0544" w:rsidRDefault="00BB0544"/>
    <w:p w:rsidR="005834B9" w:rsidRPr="00BB0544" w:rsidRDefault="00BB0544">
      <w:pPr>
        <w:rPr>
          <w:lang w:val="en-US"/>
        </w:rPr>
      </w:pPr>
      <w:r w:rsidRPr="00BB0544">
        <w:rPr>
          <w:b/>
          <w:lang w:val="en-US"/>
        </w:rPr>
        <w:t>First and Follow</w:t>
      </w:r>
      <w:r>
        <w:rPr>
          <w:lang w:val="en-US"/>
        </w:rPr>
        <w:t>: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1696"/>
        <w:gridCol w:w="3754"/>
        <w:gridCol w:w="4468"/>
      </w:tblGrid>
      <w:tr w:rsidR="005834B9" w:rsidTr="00B7786D">
        <w:tc>
          <w:tcPr>
            <w:tcW w:w="1696" w:type="dxa"/>
          </w:tcPr>
          <w:p w:rsidR="005834B9" w:rsidRPr="00373687" w:rsidRDefault="00373687">
            <w:pPr>
              <w:rPr>
                <w:b/>
                <w:lang w:val="en-US"/>
              </w:rPr>
            </w:pPr>
            <w:r w:rsidRPr="00373687">
              <w:rPr>
                <w:b/>
                <w:lang w:val="en-US"/>
              </w:rPr>
              <w:t xml:space="preserve">Non Terminals </w:t>
            </w:r>
          </w:p>
        </w:tc>
        <w:tc>
          <w:tcPr>
            <w:tcW w:w="3754" w:type="dxa"/>
          </w:tcPr>
          <w:p w:rsidR="005834B9" w:rsidRPr="00373687" w:rsidRDefault="00400A7D">
            <w:pPr>
              <w:rPr>
                <w:b/>
                <w:lang w:val="en-US"/>
              </w:rPr>
            </w:pPr>
            <w:r w:rsidRPr="00373687">
              <w:rPr>
                <w:b/>
                <w:lang w:val="en-US"/>
              </w:rPr>
              <w:t>F</w:t>
            </w:r>
            <w:r w:rsidR="005834B9" w:rsidRPr="00373687">
              <w:rPr>
                <w:b/>
                <w:lang w:val="en-US"/>
              </w:rPr>
              <w:t>irst</w:t>
            </w:r>
          </w:p>
        </w:tc>
        <w:tc>
          <w:tcPr>
            <w:tcW w:w="4468" w:type="dxa"/>
          </w:tcPr>
          <w:p w:rsidR="005834B9" w:rsidRPr="00373687" w:rsidRDefault="005834B9">
            <w:pPr>
              <w:rPr>
                <w:b/>
                <w:lang w:val="en-US"/>
              </w:rPr>
            </w:pPr>
            <w:r w:rsidRPr="00373687">
              <w:rPr>
                <w:b/>
                <w:lang w:val="en-US"/>
              </w:rPr>
              <w:t xml:space="preserve">Follow </w:t>
            </w:r>
          </w:p>
        </w:tc>
      </w:tr>
      <w:tr w:rsidR="005834B9" w:rsidTr="00B7786D">
        <w:tc>
          <w:tcPr>
            <w:tcW w:w="1696" w:type="dxa"/>
          </w:tcPr>
          <w:p w:rsidR="005834B9" w:rsidRPr="00A371D0" w:rsidRDefault="005834B9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Function</w:t>
            </w:r>
          </w:p>
        </w:tc>
        <w:tc>
          <w:tcPr>
            <w:tcW w:w="3754" w:type="dxa"/>
          </w:tcPr>
          <w:p w:rsidR="005834B9" w:rsidRPr="00A371D0" w:rsidRDefault="00400A7D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Int , float</w:t>
            </w:r>
          </w:p>
        </w:tc>
        <w:tc>
          <w:tcPr>
            <w:tcW w:w="4468" w:type="dxa"/>
          </w:tcPr>
          <w:p w:rsidR="005834B9" w:rsidRPr="00A371D0" w:rsidRDefault="00B51C36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$</w:t>
            </w:r>
          </w:p>
        </w:tc>
      </w:tr>
      <w:tr w:rsidR="005834B9" w:rsidTr="00B7786D">
        <w:tc>
          <w:tcPr>
            <w:tcW w:w="1696" w:type="dxa"/>
          </w:tcPr>
          <w:p w:rsidR="005834B9" w:rsidRPr="00A371D0" w:rsidRDefault="005834B9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Arglist</w:t>
            </w:r>
          </w:p>
        </w:tc>
        <w:tc>
          <w:tcPr>
            <w:tcW w:w="3754" w:type="dxa"/>
          </w:tcPr>
          <w:p w:rsidR="005834B9" w:rsidRPr="00A371D0" w:rsidRDefault="00400A7D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 xml:space="preserve">Int , float </w:t>
            </w:r>
          </w:p>
        </w:tc>
        <w:tc>
          <w:tcPr>
            <w:tcW w:w="4468" w:type="dxa"/>
          </w:tcPr>
          <w:p w:rsidR="005834B9" w:rsidRPr="00A371D0" w:rsidRDefault="00874253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 xml:space="preserve"> )</w:t>
            </w:r>
          </w:p>
        </w:tc>
      </w:tr>
      <w:tr w:rsidR="005834B9" w:rsidTr="00B7786D">
        <w:tc>
          <w:tcPr>
            <w:tcW w:w="1696" w:type="dxa"/>
          </w:tcPr>
          <w:p w:rsidR="005834B9" w:rsidRPr="00A371D0" w:rsidRDefault="005834B9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Arglist’</w:t>
            </w:r>
          </w:p>
        </w:tc>
        <w:tc>
          <w:tcPr>
            <w:tcW w:w="3754" w:type="dxa"/>
          </w:tcPr>
          <w:p w:rsidR="005834B9" w:rsidRPr="00A371D0" w:rsidRDefault="00400A7D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 xml:space="preserve">“,”   </w:t>
            </w:r>
            <w:r w:rsidRPr="00A371D0">
              <w:rPr>
                <w:rFonts w:ascii="Courier New" w:hAnsi="Courier New" w:cs="Courier New"/>
                <w:color w:val="000000"/>
                <w:sz w:val="18"/>
                <w:szCs w:val="18"/>
              </w:rPr>
              <w:sym w:font="Symbol" w:char="F065"/>
            </w:r>
          </w:p>
        </w:tc>
        <w:tc>
          <w:tcPr>
            <w:tcW w:w="4468" w:type="dxa"/>
          </w:tcPr>
          <w:p w:rsidR="005834B9" w:rsidRPr="00A371D0" w:rsidRDefault="003A5CCB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 xml:space="preserve"> )</w:t>
            </w:r>
          </w:p>
        </w:tc>
      </w:tr>
      <w:tr w:rsidR="005834B9" w:rsidTr="00B7786D">
        <w:tc>
          <w:tcPr>
            <w:tcW w:w="1696" w:type="dxa"/>
          </w:tcPr>
          <w:p w:rsidR="005834B9" w:rsidRPr="00A371D0" w:rsidRDefault="005834B9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Arg</w:t>
            </w:r>
          </w:p>
        </w:tc>
        <w:tc>
          <w:tcPr>
            <w:tcW w:w="3754" w:type="dxa"/>
          </w:tcPr>
          <w:p w:rsidR="005834B9" w:rsidRPr="00A371D0" w:rsidRDefault="00400A7D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 xml:space="preserve"> Int , float</w:t>
            </w:r>
          </w:p>
        </w:tc>
        <w:tc>
          <w:tcPr>
            <w:tcW w:w="4468" w:type="dxa"/>
          </w:tcPr>
          <w:p w:rsidR="005834B9" w:rsidRPr="00A371D0" w:rsidRDefault="003A5CCB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 xml:space="preserve">“,” , </w:t>
            </w:r>
            <w:r w:rsidR="00874253" w:rsidRPr="00A371D0">
              <w:rPr>
                <w:sz w:val="18"/>
                <w:szCs w:val="18"/>
                <w:lang w:val="en-US"/>
              </w:rPr>
              <w:t>)</w:t>
            </w:r>
          </w:p>
        </w:tc>
      </w:tr>
      <w:tr w:rsidR="005834B9" w:rsidTr="00B7786D">
        <w:tc>
          <w:tcPr>
            <w:tcW w:w="1696" w:type="dxa"/>
          </w:tcPr>
          <w:p w:rsidR="005834B9" w:rsidRPr="00A371D0" w:rsidRDefault="005834B9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Declaration</w:t>
            </w:r>
          </w:p>
        </w:tc>
        <w:tc>
          <w:tcPr>
            <w:tcW w:w="3754" w:type="dxa"/>
          </w:tcPr>
          <w:p w:rsidR="005834B9" w:rsidRPr="00A371D0" w:rsidRDefault="00400A7D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 xml:space="preserve"> Int , float </w:t>
            </w:r>
          </w:p>
        </w:tc>
        <w:tc>
          <w:tcPr>
            <w:tcW w:w="4468" w:type="dxa"/>
          </w:tcPr>
          <w:p w:rsidR="00414951" w:rsidRPr="00A371D0" w:rsidRDefault="00414951" w:rsidP="00414951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 xml:space="preserve">For , while ,if ,  identifier , [ , int , float, </w:t>
            </w:r>
          </w:p>
          <w:p w:rsidR="005834B9" w:rsidRPr="00A371D0" w:rsidRDefault="00414951" w:rsidP="00414951">
            <w:pPr>
              <w:rPr>
                <w:sz w:val="18"/>
                <w:szCs w:val="18"/>
              </w:rPr>
            </w:pPr>
            <w:r w:rsidRPr="00A371D0">
              <w:rPr>
                <w:sz w:val="18"/>
                <w:szCs w:val="18"/>
                <w:lang w:val="en-US"/>
              </w:rPr>
              <w:t>; , identifier , Number , (  , else</w:t>
            </w:r>
          </w:p>
        </w:tc>
      </w:tr>
      <w:tr w:rsidR="005834B9" w:rsidTr="00B7786D">
        <w:tc>
          <w:tcPr>
            <w:tcW w:w="1696" w:type="dxa"/>
          </w:tcPr>
          <w:p w:rsidR="005834B9" w:rsidRPr="00A371D0" w:rsidRDefault="005834B9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Type</w:t>
            </w:r>
          </w:p>
        </w:tc>
        <w:tc>
          <w:tcPr>
            <w:tcW w:w="3754" w:type="dxa"/>
          </w:tcPr>
          <w:p w:rsidR="005834B9" w:rsidRPr="00A371D0" w:rsidRDefault="00400A7D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 xml:space="preserve">Int , float </w:t>
            </w:r>
          </w:p>
        </w:tc>
        <w:tc>
          <w:tcPr>
            <w:tcW w:w="4468" w:type="dxa"/>
          </w:tcPr>
          <w:p w:rsidR="005834B9" w:rsidRPr="00A371D0" w:rsidRDefault="00874253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Identifier</w:t>
            </w:r>
          </w:p>
        </w:tc>
      </w:tr>
      <w:tr w:rsidR="005834B9" w:rsidTr="00B7786D">
        <w:tc>
          <w:tcPr>
            <w:tcW w:w="1696" w:type="dxa"/>
          </w:tcPr>
          <w:p w:rsidR="005834B9" w:rsidRPr="00A371D0" w:rsidRDefault="005834B9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Identilist</w:t>
            </w:r>
          </w:p>
        </w:tc>
        <w:tc>
          <w:tcPr>
            <w:tcW w:w="3754" w:type="dxa"/>
          </w:tcPr>
          <w:p w:rsidR="005834B9" w:rsidRPr="00A371D0" w:rsidRDefault="00400A7D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 xml:space="preserve">Identifier </w:t>
            </w:r>
          </w:p>
        </w:tc>
        <w:tc>
          <w:tcPr>
            <w:tcW w:w="4468" w:type="dxa"/>
          </w:tcPr>
          <w:p w:rsidR="005834B9" w:rsidRPr="00A371D0" w:rsidRDefault="00874253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;</w:t>
            </w:r>
          </w:p>
        </w:tc>
      </w:tr>
      <w:tr w:rsidR="005834B9" w:rsidTr="00B7786D">
        <w:tc>
          <w:tcPr>
            <w:tcW w:w="1696" w:type="dxa"/>
          </w:tcPr>
          <w:p w:rsidR="005834B9" w:rsidRPr="00A371D0" w:rsidRDefault="005834B9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Identifierlist’</w:t>
            </w:r>
          </w:p>
        </w:tc>
        <w:tc>
          <w:tcPr>
            <w:tcW w:w="3754" w:type="dxa"/>
          </w:tcPr>
          <w:p w:rsidR="005834B9" w:rsidRPr="00A371D0" w:rsidRDefault="00400A7D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 xml:space="preserve">“,” </w:t>
            </w:r>
            <w:r w:rsidR="00A371D0">
              <w:rPr>
                <w:sz w:val="18"/>
                <w:szCs w:val="18"/>
                <w:lang w:val="en-US"/>
              </w:rPr>
              <w:t xml:space="preserve">, </w:t>
            </w:r>
            <w:r w:rsidRPr="00A371D0">
              <w:rPr>
                <w:sz w:val="18"/>
                <w:szCs w:val="18"/>
                <w:lang w:val="en-US"/>
              </w:rPr>
              <w:t xml:space="preserve">  </w:t>
            </w:r>
            <w:r w:rsidRPr="00A371D0">
              <w:rPr>
                <w:rFonts w:ascii="Courier New" w:hAnsi="Courier New" w:cs="Courier New"/>
                <w:color w:val="000000"/>
                <w:sz w:val="18"/>
                <w:szCs w:val="18"/>
              </w:rPr>
              <w:sym w:font="Symbol" w:char="F065"/>
            </w:r>
          </w:p>
        </w:tc>
        <w:tc>
          <w:tcPr>
            <w:tcW w:w="4468" w:type="dxa"/>
          </w:tcPr>
          <w:p w:rsidR="005834B9" w:rsidRPr="00A371D0" w:rsidRDefault="00874253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;</w:t>
            </w:r>
          </w:p>
        </w:tc>
      </w:tr>
      <w:tr w:rsidR="005834B9" w:rsidTr="00B7786D">
        <w:trPr>
          <w:trHeight w:val="866"/>
        </w:trPr>
        <w:tc>
          <w:tcPr>
            <w:tcW w:w="1696" w:type="dxa"/>
          </w:tcPr>
          <w:p w:rsidR="005834B9" w:rsidRPr="00A371D0" w:rsidRDefault="005834B9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Stmt</w:t>
            </w:r>
          </w:p>
        </w:tc>
        <w:tc>
          <w:tcPr>
            <w:tcW w:w="3754" w:type="dxa"/>
          </w:tcPr>
          <w:p w:rsidR="005834B9" w:rsidRPr="00A371D0" w:rsidRDefault="00400A7D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 xml:space="preserve">For , while , identifier , [ , int , float, </w:t>
            </w:r>
          </w:p>
          <w:p w:rsidR="00400A7D" w:rsidRPr="00A371D0" w:rsidRDefault="00400A7D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; , identifier , Number , (</w:t>
            </w:r>
          </w:p>
        </w:tc>
        <w:tc>
          <w:tcPr>
            <w:tcW w:w="4468" w:type="dxa"/>
          </w:tcPr>
          <w:p w:rsidR="00A371D0" w:rsidRPr="00A371D0" w:rsidRDefault="00A371D0" w:rsidP="00A371D0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 xml:space="preserve">For , while ,if ,  identifier , [ , int , float, </w:t>
            </w:r>
          </w:p>
          <w:p w:rsidR="005834B9" w:rsidRPr="00A371D0" w:rsidRDefault="00A371D0" w:rsidP="00A371D0">
            <w:pPr>
              <w:rPr>
                <w:sz w:val="18"/>
                <w:szCs w:val="18"/>
              </w:rPr>
            </w:pPr>
            <w:r w:rsidRPr="00A371D0">
              <w:rPr>
                <w:sz w:val="18"/>
                <w:szCs w:val="18"/>
                <w:lang w:val="en-US"/>
              </w:rPr>
              <w:t xml:space="preserve">; , identifier , Number , (  , else </w:t>
            </w:r>
          </w:p>
        </w:tc>
      </w:tr>
      <w:tr w:rsidR="005834B9" w:rsidTr="00B7786D">
        <w:tc>
          <w:tcPr>
            <w:tcW w:w="1696" w:type="dxa"/>
          </w:tcPr>
          <w:p w:rsidR="005834B9" w:rsidRPr="00A371D0" w:rsidRDefault="00400A7D">
            <w:pPr>
              <w:rPr>
                <w:sz w:val="18"/>
                <w:szCs w:val="18"/>
                <w:lang w:val="en-US"/>
              </w:rPr>
            </w:pPr>
            <w:proofErr w:type="spellStart"/>
            <w:r w:rsidRPr="00A371D0">
              <w:rPr>
                <w:sz w:val="18"/>
                <w:szCs w:val="18"/>
                <w:lang w:val="en-US"/>
              </w:rPr>
              <w:t>For</w:t>
            </w:r>
            <w:r w:rsidR="005834B9" w:rsidRPr="00A371D0">
              <w:rPr>
                <w:sz w:val="18"/>
                <w:szCs w:val="18"/>
                <w:lang w:val="en-US"/>
              </w:rPr>
              <w:t>Stmt</w:t>
            </w:r>
            <w:proofErr w:type="spellEnd"/>
          </w:p>
        </w:tc>
        <w:tc>
          <w:tcPr>
            <w:tcW w:w="3754" w:type="dxa"/>
          </w:tcPr>
          <w:p w:rsidR="005834B9" w:rsidRPr="00A371D0" w:rsidRDefault="00400A7D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 xml:space="preserve">For </w:t>
            </w:r>
          </w:p>
        </w:tc>
        <w:tc>
          <w:tcPr>
            <w:tcW w:w="4468" w:type="dxa"/>
          </w:tcPr>
          <w:p w:rsidR="00A371D0" w:rsidRPr="00A371D0" w:rsidRDefault="00A371D0" w:rsidP="00A371D0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 xml:space="preserve">For , while ,if ,  identifier , [ , int , float, </w:t>
            </w:r>
          </w:p>
          <w:p w:rsidR="005834B9" w:rsidRPr="00A371D0" w:rsidRDefault="00A371D0" w:rsidP="00A371D0">
            <w:pPr>
              <w:rPr>
                <w:sz w:val="18"/>
                <w:szCs w:val="18"/>
              </w:rPr>
            </w:pPr>
            <w:r w:rsidRPr="00A371D0">
              <w:rPr>
                <w:sz w:val="18"/>
                <w:szCs w:val="18"/>
                <w:lang w:val="en-US"/>
              </w:rPr>
              <w:t>; , identifier , Number , (  , else</w:t>
            </w:r>
          </w:p>
        </w:tc>
      </w:tr>
      <w:tr w:rsidR="005834B9" w:rsidTr="00B7786D">
        <w:tc>
          <w:tcPr>
            <w:tcW w:w="1696" w:type="dxa"/>
          </w:tcPr>
          <w:p w:rsidR="005834B9" w:rsidRPr="00A371D0" w:rsidRDefault="00400A7D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Opt</w:t>
            </w:r>
            <w:r w:rsidR="005834B9" w:rsidRPr="00A371D0">
              <w:rPr>
                <w:sz w:val="18"/>
                <w:szCs w:val="18"/>
                <w:lang w:val="en-US"/>
              </w:rPr>
              <w:t>Expr</w:t>
            </w:r>
          </w:p>
        </w:tc>
        <w:tc>
          <w:tcPr>
            <w:tcW w:w="3754" w:type="dxa"/>
          </w:tcPr>
          <w:p w:rsidR="005834B9" w:rsidRPr="00A371D0" w:rsidRDefault="00400A7D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 xml:space="preserve">Identifier , Number , ( </w:t>
            </w:r>
          </w:p>
        </w:tc>
        <w:tc>
          <w:tcPr>
            <w:tcW w:w="4468" w:type="dxa"/>
          </w:tcPr>
          <w:p w:rsidR="005834B9" w:rsidRPr="00A371D0" w:rsidRDefault="00874253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 xml:space="preserve">; , &gt; </w:t>
            </w:r>
          </w:p>
        </w:tc>
      </w:tr>
      <w:tr w:rsidR="005834B9" w:rsidTr="00B7786D">
        <w:tc>
          <w:tcPr>
            <w:tcW w:w="1696" w:type="dxa"/>
          </w:tcPr>
          <w:p w:rsidR="005834B9" w:rsidRPr="00A371D0" w:rsidRDefault="005834B9">
            <w:pPr>
              <w:rPr>
                <w:sz w:val="18"/>
                <w:szCs w:val="18"/>
                <w:lang w:val="en-US"/>
              </w:rPr>
            </w:pPr>
            <w:proofErr w:type="spellStart"/>
            <w:r w:rsidRPr="00A371D0">
              <w:rPr>
                <w:sz w:val="18"/>
                <w:szCs w:val="18"/>
                <w:lang w:val="en-US"/>
              </w:rPr>
              <w:t>WhileStmt</w:t>
            </w:r>
            <w:proofErr w:type="spellEnd"/>
          </w:p>
        </w:tc>
        <w:tc>
          <w:tcPr>
            <w:tcW w:w="3754" w:type="dxa"/>
          </w:tcPr>
          <w:p w:rsidR="005834B9" w:rsidRPr="00A371D0" w:rsidRDefault="00400A7D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 xml:space="preserve">While </w:t>
            </w:r>
          </w:p>
        </w:tc>
        <w:tc>
          <w:tcPr>
            <w:tcW w:w="4468" w:type="dxa"/>
          </w:tcPr>
          <w:p w:rsidR="00A371D0" w:rsidRPr="00A371D0" w:rsidRDefault="00A371D0" w:rsidP="00A371D0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 xml:space="preserve">For , while ,if ,  identifier , [ , int , float, </w:t>
            </w:r>
          </w:p>
          <w:p w:rsidR="005834B9" w:rsidRPr="00A371D0" w:rsidRDefault="00A371D0" w:rsidP="00A371D0">
            <w:pPr>
              <w:rPr>
                <w:sz w:val="18"/>
                <w:szCs w:val="18"/>
              </w:rPr>
            </w:pPr>
            <w:r w:rsidRPr="00A371D0">
              <w:rPr>
                <w:sz w:val="18"/>
                <w:szCs w:val="18"/>
                <w:lang w:val="en-US"/>
              </w:rPr>
              <w:t>; , identifier , Number , (  , else</w:t>
            </w:r>
          </w:p>
        </w:tc>
      </w:tr>
      <w:tr w:rsidR="005834B9" w:rsidTr="00B7786D">
        <w:tc>
          <w:tcPr>
            <w:tcW w:w="1696" w:type="dxa"/>
          </w:tcPr>
          <w:p w:rsidR="005834B9" w:rsidRPr="00A371D0" w:rsidRDefault="005834B9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IfStmt</w:t>
            </w:r>
          </w:p>
        </w:tc>
        <w:tc>
          <w:tcPr>
            <w:tcW w:w="3754" w:type="dxa"/>
          </w:tcPr>
          <w:p w:rsidR="005834B9" w:rsidRPr="00A371D0" w:rsidRDefault="00400A7D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 xml:space="preserve">If </w:t>
            </w:r>
          </w:p>
        </w:tc>
        <w:tc>
          <w:tcPr>
            <w:tcW w:w="4468" w:type="dxa"/>
          </w:tcPr>
          <w:p w:rsidR="00A371D0" w:rsidRPr="00A371D0" w:rsidRDefault="00A371D0" w:rsidP="00A371D0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 xml:space="preserve">For , while ,if ,  identifier , [ , int , float, </w:t>
            </w:r>
          </w:p>
          <w:p w:rsidR="005834B9" w:rsidRPr="00A371D0" w:rsidRDefault="00A371D0" w:rsidP="00A371D0">
            <w:pPr>
              <w:rPr>
                <w:sz w:val="18"/>
                <w:szCs w:val="18"/>
              </w:rPr>
            </w:pPr>
            <w:r w:rsidRPr="00A371D0">
              <w:rPr>
                <w:sz w:val="18"/>
                <w:szCs w:val="18"/>
                <w:lang w:val="en-US"/>
              </w:rPr>
              <w:t>; , identifier , Number , (  , else</w:t>
            </w:r>
          </w:p>
        </w:tc>
      </w:tr>
      <w:tr w:rsidR="005834B9" w:rsidTr="00B7786D">
        <w:tc>
          <w:tcPr>
            <w:tcW w:w="1696" w:type="dxa"/>
          </w:tcPr>
          <w:p w:rsidR="005834B9" w:rsidRPr="00A371D0" w:rsidRDefault="005834B9">
            <w:pPr>
              <w:rPr>
                <w:sz w:val="18"/>
                <w:szCs w:val="18"/>
                <w:lang w:val="en-US"/>
              </w:rPr>
            </w:pPr>
            <w:proofErr w:type="spellStart"/>
            <w:r w:rsidRPr="00A371D0">
              <w:rPr>
                <w:sz w:val="18"/>
                <w:szCs w:val="18"/>
                <w:lang w:val="en-US"/>
              </w:rPr>
              <w:t>ElsePart</w:t>
            </w:r>
            <w:proofErr w:type="spellEnd"/>
          </w:p>
        </w:tc>
        <w:tc>
          <w:tcPr>
            <w:tcW w:w="3754" w:type="dxa"/>
          </w:tcPr>
          <w:p w:rsidR="005834B9" w:rsidRPr="00A371D0" w:rsidRDefault="003B0D10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e</w:t>
            </w:r>
            <w:r w:rsidR="00400A7D" w:rsidRPr="00A371D0">
              <w:rPr>
                <w:sz w:val="18"/>
                <w:szCs w:val="18"/>
                <w:lang w:val="en-US"/>
              </w:rPr>
              <w:t>lse</w:t>
            </w:r>
            <w:r>
              <w:rPr>
                <w:sz w:val="18"/>
                <w:szCs w:val="18"/>
                <w:lang w:val="en-US"/>
              </w:rPr>
              <w:t xml:space="preserve"> , 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Symbol" w:char="F065"/>
            </w:r>
          </w:p>
        </w:tc>
        <w:tc>
          <w:tcPr>
            <w:tcW w:w="4468" w:type="dxa"/>
          </w:tcPr>
          <w:p w:rsidR="00A371D0" w:rsidRPr="00A371D0" w:rsidRDefault="00A371D0" w:rsidP="00A371D0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 xml:space="preserve">For , while ,if ,  identifier , [ , int , float, </w:t>
            </w:r>
          </w:p>
          <w:p w:rsidR="005834B9" w:rsidRPr="00A371D0" w:rsidRDefault="00A371D0" w:rsidP="00A371D0">
            <w:pPr>
              <w:rPr>
                <w:sz w:val="18"/>
                <w:szCs w:val="18"/>
              </w:rPr>
            </w:pPr>
            <w:r w:rsidRPr="00A371D0">
              <w:rPr>
                <w:sz w:val="18"/>
                <w:szCs w:val="18"/>
                <w:lang w:val="en-US"/>
              </w:rPr>
              <w:t>; , identifier , Number , (  , else</w:t>
            </w:r>
          </w:p>
        </w:tc>
      </w:tr>
      <w:tr w:rsidR="005834B9" w:rsidTr="00B7786D">
        <w:tc>
          <w:tcPr>
            <w:tcW w:w="1696" w:type="dxa"/>
          </w:tcPr>
          <w:p w:rsidR="005834B9" w:rsidRPr="00A371D0" w:rsidRDefault="005834B9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 xml:space="preserve">CompoundStmt </w:t>
            </w:r>
          </w:p>
        </w:tc>
        <w:tc>
          <w:tcPr>
            <w:tcW w:w="3754" w:type="dxa"/>
          </w:tcPr>
          <w:p w:rsidR="005834B9" w:rsidRPr="00A371D0" w:rsidRDefault="00400A7D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[</w:t>
            </w:r>
          </w:p>
        </w:tc>
        <w:tc>
          <w:tcPr>
            <w:tcW w:w="4468" w:type="dxa"/>
          </w:tcPr>
          <w:p w:rsidR="00301654" w:rsidRPr="00A371D0" w:rsidRDefault="00301654" w:rsidP="00301654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$</w:t>
            </w:r>
            <w:r>
              <w:rPr>
                <w:sz w:val="18"/>
                <w:szCs w:val="18"/>
                <w:lang w:val="en-US"/>
              </w:rPr>
              <w:t xml:space="preserve"> , </w:t>
            </w:r>
            <w:r w:rsidRPr="00A371D0">
              <w:rPr>
                <w:sz w:val="18"/>
                <w:szCs w:val="18"/>
                <w:lang w:val="en-US"/>
              </w:rPr>
              <w:t xml:space="preserve">For , while ,if ,  identifier , [ , int , float, </w:t>
            </w:r>
          </w:p>
          <w:p w:rsidR="005834B9" w:rsidRPr="00A371D0" w:rsidRDefault="00301654" w:rsidP="00301654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; , identifier , Number , (  , else</w:t>
            </w:r>
          </w:p>
        </w:tc>
      </w:tr>
      <w:tr w:rsidR="005834B9" w:rsidTr="00B7786D">
        <w:tc>
          <w:tcPr>
            <w:tcW w:w="1696" w:type="dxa"/>
          </w:tcPr>
          <w:p w:rsidR="005834B9" w:rsidRPr="00A371D0" w:rsidRDefault="005834B9">
            <w:pPr>
              <w:rPr>
                <w:sz w:val="18"/>
                <w:szCs w:val="18"/>
                <w:lang w:val="en-US"/>
              </w:rPr>
            </w:pPr>
            <w:proofErr w:type="spellStart"/>
            <w:r w:rsidRPr="00A371D0">
              <w:rPr>
                <w:sz w:val="18"/>
                <w:szCs w:val="18"/>
                <w:lang w:val="en-US"/>
              </w:rPr>
              <w:t>StmtList</w:t>
            </w:r>
            <w:proofErr w:type="spellEnd"/>
          </w:p>
        </w:tc>
        <w:tc>
          <w:tcPr>
            <w:tcW w:w="3754" w:type="dxa"/>
          </w:tcPr>
          <w:p w:rsidR="00870C92" w:rsidRPr="00A371D0" w:rsidRDefault="00870C92" w:rsidP="00870C92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For , while ,</w:t>
            </w:r>
            <w:r w:rsidR="00E67123" w:rsidRPr="00A371D0">
              <w:rPr>
                <w:sz w:val="18"/>
                <w:szCs w:val="18"/>
                <w:lang w:val="en-US"/>
              </w:rPr>
              <w:t xml:space="preserve">if , </w:t>
            </w:r>
            <w:r w:rsidRPr="00A371D0">
              <w:rPr>
                <w:sz w:val="18"/>
                <w:szCs w:val="18"/>
                <w:lang w:val="en-US"/>
              </w:rPr>
              <w:t xml:space="preserve"> identifier , [ , int , float, </w:t>
            </w:r>
          </w:p>
          <w:p w:rsidR="005834B9" w:rsidRPr="00A371D0" w:rsidRDefault="00870C92" w:rsidP="00870C92">
            <w:pPr>
              <w:rPr>
                <w:sz w:val="18"/>
                <w:szCs w:val="18"/>
              </w:rPr>
            </w:pPr>
            <w:r w:rsidRPr="00A371D0">
              <w:rPr>
                <w:sz w:val="18"/>
                <w:szCs w:val="18"/>
                <w:lang w:val="en-US"/>
              </w:rPr>
              <w:t>; , identifier , Number , (</w:t>
            </w:r>
            <w:r w:rsidR="0032044A">
              <w:rPr>
                <w:sz w:val="18"/>
                <w:szCs w:val="18"/>
                <w:lang w:val="en-US"/>
              </w:rPr>
              <w:t xml:space="preserve"> , </w:t>
            </w:r>
            <w:r w:rsidR="0032044A" w:rsidRPr="00A371D0">
              <w:rPr>
                <w:rFonts w:ascii="Courier New" w:hAnsi="Courier New" w:cs="Courier New"/>
                <w:color w:val="000000"/>
                <w:sz w:val="18"/>
                <w:szCs w:val="18"/>
              </w:rPr>
              <w:sym w:font="Symbol" w:char="F065"/>
            </w:r>
          </w:p>
        </w:tc>
        <w:tc>
          <w:tcPr>
            <w:tcW w:w="4468" w:type="dxa"/>
          </w:tcPr>
          <w:p w:rsidR="005834B9" w:rsidRPr="00A371D0" w:rsidRDefault="00860C81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 xml:space="preserve"> ]</w:t>
            </w:r>
          </w:p>
        </w:tc>
      </w:tr>
      <w:tr w:rsidR="005834B9" w:rsidTr="00B7786D">
        <w:tc>
          <w:tcPr>
            <w:tcW w:w="1696" w:type="dxa"/>
          </w:tcPr>
          <w:p w:rsidR="005834B9" w:rsidRPr="00A371D0" w:rsidRDefault="005834B9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Expr</w:t>
            </w:r>
          </w:p>
        </w:tc>
        <w:tc>
          <w:tcPr>
            <w:tcW w:w="3754" w:type="dxa"/>
          </w:tcPr>
          <w:p w:rsidR="005834B9" w:rsidRPr="00A371D0" w:rsidRDefault="00870C92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 xml:space="preserve">Identifier , ( , number </w:t>
            </w:r>
          </w:p>
        </w:tc>
        <w:tc>
          <w:tcPr>
            <w:tcW w:w="4468" w:type="dxa"/>
          </w:tcPr>
          <w:p w:rsidR="005834B9" w:rsidRPr="00A371D0" w:rsidRDefault="00874253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) , &gt; , ;</w:t>
            </w:r>
          </w:p>
        </w:tc>
      </w:tr>
      <w:tr w:rsidR="005834B9" w:rsidTr="00B7786D">
        <w:tc>
          <w:tcPr>
            <w:tcW w:w="1696" w:type="dxa"/>
          </w:tcPr>
          <w:p w:rsidR="005834B9" w:rsidRPr="00A371D0" w:rsidRDefault="005834B9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Rvalue</w:t>
            </w:r>
          </w:p>
        </w:tc>
        <w:tc>
          <w:tcPr>
            <w:tcW w:w="3754" w:type="dxa"/>
          </w:tcPr>
          <w:p w:rsidR="005834B9" w:rsidRPr="00A371D0" w:rsidRDefault="00870C92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Identifier ,number , (</w:t>
            </w:r>
          </w:p>
        </w:tc>
        <w:tc>
          <w:tcPr>
            <w:tcW w:w="4468" w:type="dxa"/>
          </w:tcPr>
          <w:p w:rsidR="005834B9" w:rsidRPr="00A371D0" w:rsidRDefault="00D82BA2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) , &gt; , ;</w:t>
            </w:r>
          </w:p>
        </w:tc>
      </w:tr>
      <w:tr w:rsidR="005834B9" w:rsidTr="00B7786D">
        <w:tc>
          <w:tcPr>
            <w:tcW w:w="1696" w:type="dxa"/>
          </w:tcPr>
          <w:p w:rsidR="005834B9" w:rsidRPr="00A371D0" w:rsidRDefault="005834B9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Rvalue’</w:t>
            </w:r>
          </w:p>
        </w:tc>
        <w:tc>
          <w:tcPr>
            <w:tcW w:w="3754" w:type="dxa"/>
          </w:tcPr>
          <w:p w:rsidR="005834B9" w:rsidRPr="00A371D0" w:rsidRDefault="00870C92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 xml:space="preserve">==,&lt;,&gt; , &lt;= , &gt;= , != , &lt;&gt; , </w:t>
            </w:r>
            <w:r w:rsidRPr="00A371D0">
              <w:rPr>
                <w:rFonts w:ascii="Courier New" w:hAnsi="Courier New" w:cs="Courier New"/>
                <w:color w:val="000000"/>
                <w:sz w:val="18"/>
                <w:szCs w:val="18"/>
              </w:rPr>
              <w:sym w:font="Symbol" w:char="F065"/>
            </w:r>
          </w:p>
        </w:tc>
        <w:tc>
          <w:tcPr>
            <w:tcW w:w="4468" w:type="dxa"/>
          </w:tcPr>
          <w:p w:rsidR="005834B9" w:rsidRPr="00A371D0" w:rsidRDefault="00D82BA2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) , &gt; , ;</w:t>
            </w:r>
          </w:p>
        </w:tc>
      </w:tr>
      <w:tr w:rsidR="005834B9" w:rsidTr="00B7786D">
        <w:tc>
          <w:tcPr>
            <w:tcW w:w="1696" w:type="dxa"/>
          </w:tcPr>
          <w:p w:rsidR="005834B9" w:rsidRPr="00A371D0" w:rsidRDefault="005834B9">
            <w:pPr>
              <w:rPr>
                <w:sz w:val="18"/>
                <w:szCs w:val="18"/>
                <w:lang w:val="en-US"/>
              </w:rPr>
            </w:pPr>
            <w:proofErr w:type="spellStart"/>
            <w:r w:rsidRPr="00A371D0">
              <w:rPr>
                <w:sz w:val="18"/>
                <w:szCs w:val="18"/>
                <w:lang w:val="en-US"/>
              </w:rPr>
              <w:t>Comapre</w:t>
            </w:r>
            <w:proofErr w:type="spellEnd"/>
            <w:r w:rsidRPr="00A371D0">
              <w:rPr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3754" w:type="dxa"/>
          </w:tcPr>
          <w:p w:rsidR="005834B9" w:rsidRPr="00A371D0" w:rsidRDefault="00870C92">
            <w:pPr>
              <w:rPr>
                <w:sz w:val="18"/>
                <w:szCs w:val="18"/>
              </w:rPr>
            </w:pPr>
            <w:r w:rsidRPr="00A371D0">
              <w:rPr>
                <w:sz w:val="18"/>
                <w:szCs w:val="18"/>
                <w:lang w:val="en-US"/>
              </w:rPr>
              <w:t>==,&lt;,&gt; , &lt;= , &gt;= , != , &lt;&gt;</w:t>
            </w:r>
          </w:p>
        </w:tc>
        <w:tc>
          <w:tcPr>
            <w:tcW w:w="4468" w:type="dxa"/>
          </w:tcPr>
          <w:p w:rsidR="005834B9" w:rsidRPr="00A371D0" w:rsidRDefault="00D82BA2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Identifier , Number , (</w:t>
            </w:r>
          </w:p>
        </w:tc>
      </w:tr>
      <w:tr w:rsidR="005834B9" w:rsidTr="00B7786D">
        <w:trPr>
          <w:trHeight w:val="591"/>
        </w:trPr>
        <w:tc>
          <w:tcPr>
            <w:tcW w:w="1696" w:type="dxa"/>
          </w:tcPr>
          <w:p w:rsidR="005834B9" w:rsidRPr="00A371D0" w:rsidRDefault="00680013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Mag</w:t>
            </w:r>
          </w:p>
        </w:tc>
        <w:tc>
          <w:tcPr>
            <w:tcW w:w="3754" w:type="dxa"/>
          </w:tcPr>
          <w:p w:rsidR="005834B9" w:rsidRPr="00A371D0" w:rsidRDefault="001E7681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Identifier , Number , (</w:t>
            </w:r>
          </w:p>
        </w:tc>
        <w:tc>
          <w:tcPr>
            <w:tcW w:w="4468" w:type="dxa"/>
          </w:tcPr>
          <w:p w:rsidR="005834B9" w:rsidRPr="00A371D0" w:rsidRDefault="00D82BA2">
            <w:pPr>
              <w:rPr>
                <w:sz w:val="18"/>
                <w:szCs w:val="18"/>
              </w:rPr>
            </w:pPr>
            <w:r w:rsidRPr="00A371D0">
              <w:rPr>
                <w:sz w:val="18"/>
                <w:szCs w:val="18"/>
                <w:lang w:val="en-US"/>
              </w:rPr>
              <w:t>==</w:t>
            </w:r>
            <w:r w:rsidR="0026605E">
              <w:rPr>
                <w:sz w:val="18"/>
                <w:szCs w:val="18"/>
                <w:lang w:val="en-US"/>
              </w:rPr>
              <w:t xml:space="preserve">,&lt;,&gt; , &lt;= , &gt;= , != , &lt;&gt; , ) </w:t>
            </w:r>
            <w:r w:rsidRPr="00A371D0">
              <w:rPr>
                <w:sz w:val="18"/>
                <w:szCs w:val="18"/>
                <w:lang w:val="en-US"/>
              </w:rPr>
              <w:t xml:space="preserve"> , ;</w:t>
            </w:r>
          </w:p>
        </w:tc>
      </w:tr>
      <w:tr w:rsidR="005834B9" w:rsidTr="00B7786D">
        <w:tc>
          <w:tcPr>
            <w:tcW w:w="1696" w:type="dxa"/>
          </w:tcPr>
          <w:p w:rsidR="005834B9" w:rsidRPr="00A371D0" w:rsidRDefault="00680013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Mag’</w:t>
            </w:r>
          </w:p>
        </w:tc>
        <w:tc>
          <w:tcPr>
            <w:tcW w:w="3754" w:type="dxa"/>
          </w:tcPr>
          <w:p w:rsidR="005834B9" w:rsidRPr="00A371D0" w:rsidRDefault="001E7681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 xml:space="preserve">+ , - , </w:t>
            </w:r>
            <w:r w:rsidRPr="00A371D0">
              <w:rPr>
                <w:rFonts w:ascii="Courier New" w:hAnsi="Courier New" w:cs="Courier New"/>
                <w:color w:val="000000"/>
                <w:sz w:val="18"/>
                <w:szCs w:val="18"/>
              </w:rPr>
              <w:sym w:font="Symbol" w:char="F065"/>
            </w:r>
          </w:p>
        </w:tc>
        <w:tc>
          <w:tcPr>
            <w:tcW w:w="4468" w:type="dxa"/>
          </w:tcPr>
          <w:p w:rsidR="005834B9" w:rsidRPr="00A371D0" w:rsidRDefault="006B45F3">
            <w:pPr>
              <w:rPr>
                <w:sz w:val="18"/>
                <w:szCs w:val="18"/>
              </w:rPr>
            </w:pPr>
            <w:r w:rsidRPr="00A371D0">
              <w:rPr>
                <w:sz w:val="18"/>
                <w:szCs w:val="18"/>
                <w:lang w:val="en-US"/>
              </w:rPr>
              <w:t>==</w:t>
            </w:r>
            <w:r w:rsidR="0026605E">
              <w:rPr>
                <w:sz w:val="18"/>
                <w:szCs w:val="18"/>
                <w:lang w:val="en-US"/>
              </w:rPr>
              <w:t xml:space="preserve">,&lt;,&gt; , &lt;= , &gt;= , != , &lt;&gt; , ) </w:t>
            </w:r>
            <w:r w:rsidRPr="00A371D0">
              <w:rPr>
                <w:sz w:val="18"/>
                <w:szCs w:val="18"/>
                <w:lang w:val="en-US"/>
              </w:rPr>
              <w:t xml:space="preserve"> , ;</w:t>
            </w:r>
          </w:p>
        </w:tc>
      </w:tr>
      <w:tr w:rsidR="005834B9" w:rsidTr="00B7786D">
        <w:tc>
          <w:tcPr>
            <w:tcW w:w="1696" w:type="dxa"/>
          </w:tcPr>
          <w:p w:rsidR="00680013" w:rsidRPr="00A371D0" w:rsidRDefault="00680013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Term</w:t>
            </w:r>
          </w:p>
        </w:tc>
        <w:tc>
          <w:tcPr>
            <w:tcW w:w="3754" w:type="dxa"/>
          </w:tcPr>
          <w:p w:rsidR="005834B9" w:rsidRPr="00A371D0" w:rsidRDefault="001E7681" w:rsidP="001E7681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Identifier ,Number , (</w:t>
            </w:r>
          </w:p>
        </w:tc>
        <w:tc>
          <w:tcPr>
            <w:tcW w:w="4468" w:type="dxa"/>
          </w:tcPr>
          <w:p w:rsidR="005834B9" w:rsidRPr="00A371D0" w:rsidRDefault="006B45F3">
            <w:pPr>
              <w:rPr>
                <w:sz w:val="18"/>
                <w:szCs w:val="18"/>
              </w:rPr>
            </w:pPr>
            <w:r w:rsidRPr="00A371D0">
              <w:rPr>
                <w:sz w:val="18"/>
                <w:szCs w:val="18"/>
                <w:lang w:val="en-US"/>
              </w:rPr>
              <w:t>+ , - ,  ==,&lt;</w:t>
            </w:r>
            <w:r w:rsidR="0026605E">
              <w:rPr>
                <w:sz w:val="18"/>
                <w:szCs w:val="18"/>
                <w:lang w:val="en-US"/>
              </w:rPr>
              <w:t xml:space="preserve">,&gt; , &lt;= , &gt;= , != , &lt;&gt; , ) </w:t>
            </w:r>
            <w:r w:rsidRPr="00A371D0">
              <w:rPr>
                <w:sz w:val="18"/>
                <w:szCs w:val="18"/>
                <w:lang w:val="en-US"/>
              </w:rPr>
              <w:t xml:space="preserve"> , ;</w:t>
            </w:r>
          </w:p>
        </w:tc>
      </w:tr>
      <w:tr w:rsidR="005834B9" w:rsidTr="00B7786D">
        <w:tc>
          <w:tcPr>
            <w:tcW w:w="1696" w:type="dxa"/>
          </w:tcPr>
          <w:p w:rsidR="005834B9" w:rsidRPr="00A371D0" w:rsidRDefault="00680013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Term’</w:t>
            </w:r>
          </w:p>
        </w:tc>
        <w:tc>
          <w:tcPr>
            <w:tcW w:w="3754" w:type="dxa"/>
          </w:tcPr>
          <w:p w:rsidR="005834B9" w:rsidRPr="00A371D0" w:rsidRDefault="001E7681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 xml:space="preserve">*,\ , </w:t>
            </w:r>
            <w:r w:rsidRPr="00A371D0">
              <w:rPr>
                <w:rFonts w:ascii="Courier New" w:hAnsi="Courier New" w:cs="Courier New"/>
                <w:color w:val="000000"/>
                <w:sz w:val="18"/>
                <w:szCs w:val="18"/>
              </w:rPr>
              <w:sym w:font="Symbol" w:char="F065"/>
            </w:r>
          </w:p>
        </w:tc>
        <w:tc>
          <w:tcPr>
            <w:tcW w:w="4468" w:type="dxa"/>
          </w:tcPr>
          <w:p w:rsidR="005834B9" w:rsidRPr="00A371D0" w:rsidRDefault="006B45F3">
            <w:pPr>
              <w:rPr>
                <w:sz w:val="18"/>
                <w:szCs w:val="18"/>
              </w:rPr>
            </w:pPr>
            <w:r w:rsidRPr="00A371D0">
              <w:rPr>
                <w:sz w:val="18"/>
                <w:szCs w:val="18"/>
                <w:lang w:val="en-US"/>
              </w:rPr>
              <w:t>+ , - ,  ==</w:t>
            </w:r>
            <w:r w:rsidR="0026605E">
              <w:rPr>
                <w:sz w:val="18"/>
                <w:szCs w:val="18"/>
                <w:lang w:val="en-US"/>
              </w:rPr>
              <w:t xml:space="preserve">,&lt;,&gt; , &lt;= , &gt;= , != , &lt;&gt; , ) </w:t>
            </w:r>
            <w:r w:rsidRPr="00A371D0">
              <w:rPr>
                <w:sz w:val="18"/>
                <w:szCs w:val="18"/>
                <w:lang w:val="en-US"/>
              </w:rPr>
              <w:t xml:space="preserve"> , ;</w:t>
            </w:r>
          </w:p>
        </w:tc>
      </w:tr>
      <w:tr w:rsidR="00680013" w:rsidTr="00B7786D">
        <w:trPr>
          <w:trHeight w:val="50"/>
        </w:trPr>
        <w:tc>
          <w:tcPr>
            <w:tcW w:w="1696" w:type="dxa"/>
          </w:tcPr>
          <w:p w:rsidR="00680013" w:rsidRPr="00A371D0" w:rsidRDefault="00680013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Factor</w:t>
            </w:r>
          </w:p>
        </w:tc>
        <w:tc>
          <w:tcPr>
            <w:tcW w:w="3754" w:type="dxa"/>
          </w:tcPr>
          <w:p w:rsidR="00680013" w:rsidRPr="00A371D0" w:rsidRDefault="001E7681">
            <w:pPr>
              <w:rPr>
                <w:sz w:val="18"/>
                <w:szCs w:val="18"/>
              </w:rPr>
            </w:pPr>
            <w:r w:rsidRPr="00A371D0">
              <w:rPr>
                <w:sz w:val="18"/>
                <w:szCs w:val="18"/>
                <w:lang w:val="en-US"/>
              </w:rPr>
              <w:t>Identifier ,Number , (</w:t>
            </w:r>
          </w:p>
        </w:tc>
        <w:tc>
          <w:tcPr>
            <w:tcW w:w="4468" w:type="dxa"/>
          </w:tcPr>
          <w:p w:rsidR="00680013" w:rsidRPr="00A371D0" w:rsidRDefault="00860C81">
            <w:pPr>
              <w:rPr>
                <w:sz w:val="18"/>
                <w:szCs w:val="18"/>
              </w:rPr>
            </w:pPr>
            <w:r w:rsidRPr="00A371D0">
              <w:rPr>
                <w:sz w:val="18"/>
                <w:szCs w:val="18"/>
                <w:lang w:val="en-US"/>
              </w:rPr>
              <w:t xml:space="preserve">*, / , </w:t>
            </w:r>
            <w:r w:rsidR="00370545" w:rsidRPr="00A371D0">
              <w:rPr>
                <w:sz w:val="18"/>
                <w:szCs w:val="18"/>
                <w:lang w:val="en-US"/>
              </w:rPr>
              <w:t>+ , - ,  ==</w:t>
            </w:r>
            <w:r w:rsidR="0026605E">
              <w:rPr>
                <w:sz w:val="18"/>
                <w:szCs w:val="18"/>
                <w:lang w:val="en-US"/>
              </w:rPr>
              <w:t xml:space="preserve">,&lt;,&gt; , &lt;= , &gt;= , != , &lt;&gt; , ) </w:t>
            </w:r>
            <w:r w:rsidR="00370545" w:rsidRPr="00A371D0">
              <w:rPr>
                <w:sz w:val="18"/>
                <w:szCs w:val="18"/>
                <w:lang w:val="en-US"/>
              </w:rPr>
              <w:t xml:space="preserve"> , ;</w:t>
            </w:r>
          </w:p>
        </w:tc>
      </w:tr>
    </w:tbl>
    <w:p w:rsidR="005834B9" w:rsidRDefault="005834B9"/>
    <w:p w:rsidR="005834B9" w:rsidRDefault="005834B9"/>
    <w:p w:rsidR="000C2ABA" w:rsidRDefault="000C2ABA"/>
    <w:p w:rsidR="000C2ABA" w:rsidRDefault="000C2ABA"/>
    <w:p w:rsidR="000C2ABA" w:rsidRDefault="000C2ABA"/>
    <w:p w:rsidR="00CE0C34" w:rsidRDefault="00CE0C34"/>
    <w:p w:rsidR="00CE0C34" w:rsidRDefault="00CE0C34"/>
    <w:p w:rsidR="000C2ABA" w:rsidRPr="000800EE" w:rsidRDefault="000C2ABA">
      <w:pPr>
        <w:rPr>
          <w:lang w:val="en-US"/>
        </w:rPr>
      </w:pPr>
    </w:p>
    <w:sectPr w:rsidR="000C2ABA" w:rsidRPr="000800EE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93CE2" w:rsidRDefault="00F93CE2" w:rsidP="001C030C">
      <w:pPr>
        <w:spacing w:after="0" w:line="240" w:lineRule="auto"/>
      </w:pPr>
      <w:r>
        <w:separator/>
      </w:r>
    </w:p>
  </w:endnote>
  <w:endnote w:type="continuationSeparator" w:id="0">
    <w:p w:rsidR="00F93CE2" w:rsidRDefault="00F93CE2" w:rsidP="001C03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MTI1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icrosoft YaHei Light">
    <w:panose1 w:val="020B0502040204020203"/>
    <w:charset w:val="86"/>
    <w:family w:val="swiss"/>
    <w:pitch w:val="variable"/>
    <w:sig w:usb0="80000287" w:usb1="2ACF001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93CE2" w:rsidRDefault="00F93CE2" w:rsidP="001C030C">
      <w:pPr>
        <w:spacing w:after="0" w:line="240" w:lineRule="auto"/>
      </w:pPr>
      <w:r>
        <w:separator/>
      </w:r>
    </w:p>
  </w:footnote>
  <w:footnote w:type="continuationSeparator" w:id="0">
    <w:p w:rsidR="00F93CE2" w:rsidRDefault="00F93CE2" w:rsidP="001C03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7BC6" w:rsidRPr="001C030C" w:rsidRDefault="00E07BC6">
    <w:pPr>
      <w:pStyle w:val="Header"/>
      <w:rPr>
        <w:lang w:val="en-US"/>
      </w:rPr>
    </w:pPr>
    <w:r>
      <w:rPr>
        <w:lang w:val="en-US"/>
      </w:rPr>
      <w:t>Moeez Mujahid</w:t>
    </w:r>
    <w:r>
      <w:ptab w:relativeTo="margin" w:alignment="center" w:leader="none"/>
    </w:r>
    <w:r>
      <w:rPr>
        <w:lang w:val="en-US"/>
      </w:rPr>
      <w:t>CC_A_</w:t>
    </w:r>
    <w:r>
      <w:ptab w:relativeTo="margin" w:alignment="right" w:leader="none"/>
    </w:r>
    <w:r>
      <w:rPr>
        <w:lang w:val="en-US"/>
      </w:rPr>
      <w:t>L1F17BSCS0181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B966DA"/>
    <w:multiLevelType w:val="hybridMultilevel"/>
    <w:tmpl w:val="EB860AA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6F1FA1"/>
    <w:multiLevelType w:val="hybridMultilevel"/>
    <w:tmpl w:val="7C484DA4"/>
    <w:lvl w:ilvl="0" w:tplc="ED323D20">
      <w:start w:val="19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8D35C1B"/>
    <w:multiLevelType w:val="hybridMultilevel"/>
    <w:tmpl w:val="70BC7F8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A74B9D"/>
    <w:multiLevelType w:val="hybridMultilevel"/>
    <w:tmpl w:val="2E4EBD1C"/>
    <w:lvl w:ilvl="0" w:tplc="84EA87DA">
      <w:start w:val="19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NrcwNDM2trQwNjVT0lEKTi0uzszPAykwrgUAC3cALiwAAAA="/>
  </w:docVars>
  <w:rsids>
    <w:rsidRoot w:val="00471DCB"/>
    <w:rsid w:val="00004231"/>
    <w:rsid w:val="000103BE"/>
    <w:rsid w:val="0001443D"/>
    <w:rsid w:val="000231B9"/>
    <w:rsid w:val="00060581"/>
    <w:rsid w:val="00070A3F"/>
    <w:rsid w:val="0007132A"/>
    <w:rsid w:val="000800EE"/>
    <w:rsid w:val="0009578C"/>
    <w:rsid w:val="000C2ABA"/>
    <w:rsid w:val="000E2D71"/>
    <w:rsid w:val="00136137"/>
    <w:rsid w:val="00151BBC"/>
    <w:rsid w:val="001B0659"/>
    <w:rsid w:val="001B428E"/>
    <w:rsid w:val="001C030C"/>
    <w:rsid w:val="001E5D04"/>
    <w:rsid w:val="001E7681"/>
    <w:rsid w:val="00226BC0"/>
    <w:rsid w:val="002414AE"/>
    <w:rsid w:val="0026605E"/>
    <w:rsid w:val="002958B4"/>
    <w:rsid w:val="002E6C30"/>
    <w:rsid w:val="00301654"/>
    <w:rsid w:val="00303414"/>
    <w:rsid w:val="0032044A"/>
    <w:rsid w:val="00370545"/>
    <w:rsid w:val="00373687"/>
    <w:rsid w:val="003A5CCB"/>
    <w:rsid w:val="003B0D10"/>
    <w:rsid w:val="003C7D47"/>
    <w:rsid w:val="003E6B39"/>
    <w:rsid w:val="00400A7D"/>
    <w:rsid w:val="00403134"/>
    <w:rsid w:val="00414951"/>
    <w:rsid w:val="00437708"/>
    <w:rsid w:val="00471DCB"/>
    <w:rsid w:val="00475743"/>
    <w:rsid w:val="00477CC1"/>
    <w:rsid w:val="00482019"/>
    <w:rsid w:val="00486B5F"/>
    <w:rsid w:val="004B6366"/>
    <w:rsid w:val="00561393"/>
    <w:rsid w:val="005639F6"/>
    <w:rsid w:val="00567255"/>
    <w:rsid w:val="005834B9"/>
    <w:rsid w:val="005B7DF4"/>
    <w:rsid w:val="005C2C7F"/>
    <w:rsid w:val="005D610F"/>
    <w:rsid w:val="00632E14"/>
    <w:rsid w:val="00660D22"/>
    <w:rsid w:val="00680013"/>
    <w:rsid w:val="00690A74"/>
    <w:rsid w:val="006B217A"/>
    <w:rsid w:val="006B45F3"/>
    <w:rsid w:val="006B6DE4"/>
    <w:rsid w:val="006C187E"/>
    <w:rsid w:val="0070258C"/>
    <w:rsid w:val="00703009"/>
    <w:rsid w:val="00726B60"/>
    <w:rsid w:val="007311BA"/>
    <w:rsid w:val="00755833"/>
    <w:rsid w:val="007613E2"/>
    <w:rsid w:val="0077093A"/>
    <w:rsid w:val="007A1A58"/>
    <w:rsid w:val="007F10FD"/>
    <w:rsid w:val="008176A9"/>
    <w:rsid w:val="0082699C"/>
    <w:rsid w:val="00855DE1"/>
    <w:rsid w:val="00860C81"/>
    <w:rsid w:val="0086417D"/>
    <w:rsid w:val="00870C92"/>
    <w:rsid w:val="00874253"/>
    <w:rsid w:val="008C6A19"/>
    <w:rsid w:val="008E0728"/>
    <w:rsid w:val="008F2F6F"/>
    <w:rsid w:val="009338D7"/>
    <w:rsid w:val="00A01383"/>
    <w:rsid w:val="00A01A03"/>
    <w:rsid w:val="00A15052"/>
    <w:rsid w:val="00A371D0"/>
    <w:rsid w:val="00A64038"/>
    <w:rsid w:val="00AE5004"/>
    <w:rsid w:val="00B51C36"/>
    <w:rsid w:val="00B7786D"/>
    <w:rsid w:val="00BB0544"/>
    <w:rsid w:val="00BF57E8"/>
    <w:rsid w:val="00C42F50"/>
    <w:rsid w:val="00C45FB2"/>
    <w:rsid w:val="00C823E4"/>
    <w:rsid w:val="00CB4BCF"/>
    <w:rsid w:val="00CE0C34"/>
    <w:rsid w:val="00CF2D21"/>
    <w:rsid w:val="00CF5075"/>
    <w:rsid w:val="00D23DB2"/>
    <w:rsid w:val="00D46291"/>
    <w:rsid w:val="00D82BA2"/>
    <w:rsid w:val="00D87F50"/>
    <w:rsid w:val="00DA6C88"/>
    <w:rsid w:val="00DD105D"/>
    <w:rsid w:val="00DE63A4"/>
    <w:rsid w:val="00E07BC6"/>
    <w:rsid w:val="00E16D5C"/>
    <w:rsid w:val="00E177A0"/>
    <w:rsid w:val="00E40135"/>
    <w:rsid w:val="00E626D3"/>
    <w:rsid w:val="00E67123"/>
    <w:rsid w:val="00F1173B"/>
    <w:rsid w:val="00F63C89"/>
    <w:rsid w:val="00F93C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ABB70AB4-15EB-43C3-895B-B3B0793F6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71D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51BB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C03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030C"/>
  </w:style>
  <w:style w:type="paragraph" w:styleId="Footer">
    <w:name w:val="footer"/>
    <w:basedOn w:val="Normal"/>
    <w:link w:val="FooterChar"/>
    <w:uiPriority w:val="99"/>
    <w:unhideWhenUsed/>
    <w:rsid w:val="001C03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03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74</TotalTime>
  <Pages>3</Pages>
  <Words>478</Words>
  <Characters>272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1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eez Mujahid</dc:creator>
  <cp:keywords/>
  <dc:description/>
  <cp:lastModifiedBy>Moeez Mujahid</cp:lastModifiedBy>
  <cp:revision>94</cp:revision>
  <dcterms:created xsi:type="dcterms:W3CDTF">2020-11-30T15:48:00Z</dcterms:created>
  <dcterms:modified xsi:type="dcterms:W3CDTF">2021-01-21T17:30:00Z</dcterms:modified>
</cp:coreProperties>
</file>